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66CB34" w14:textId="3B125F96" w:rsidR="00203567" w:rsidRDefault="0083786A" w:rsidP="004E31BC">
      <w:pPr>
        <w:spacing w:line="240" w:lineRule="auto"/>
        <w:jc w:val="both"/>
        <w:rPr>
          <w:rFonts w:cs="Times New Roman"/>
        </w:rPr>
      </w:pPr>
      <w:r w:rsidRPr="0083786A">
        <w:rPr>
          <w:rFonts w:cs="Times New Roman"/>
          <w:b/>
          <w:bCs/>
          <w:szCs w:val="24"/>
        </w:rPr>
        <w:t xml:space="preserve">Table S1 </w:t>
      </w:r>
      <w:r w:rsidR="00203567">
        <w:rPr>
          <w:rFonts w:cs="Times New Roman"/>
          <w:szCs w:val="24"/>
        </w:rPr>
        <w:t xml:space="preserve">GFSI dimensions, </w:t>
      </w:r>
      <w:proofErr w:type="gramStart"/>
      <w:r w:rsidR="00203567">
        <w:rPr>
          <w:rFonts w:cs="Times New Roman"/>
          <w:szCs w:val="24"/>
        </w:rPr>
        <w:t>indicators</w:t>
      </w:r>
      <w:proofErr w:type="gramEnd"/>
      <w:r w:rsidR="00203567">
        <w:rPr>
          <w:rFonts w:cs="Times New Roman"/>
          <w:szCs w:val="24"/>
        </w:rPr>
        <w:t xml:space="preserve"> and sub indicators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595"/>
        <w:gridCol w:w="4410"/>
        <w:gridCol w:w="1346"/>
      </w:tblGrid>
      <w:tr w:rsidR="00203567" w:rsidRPr="00AF47E6" w14:paraId="4DE63121" w14:textId="77777777" w:rsidTr="00FD7EE4">
        <w:trPr>
          <w:trHeight w:val="305"/>
        </w:trPr>
        <w:tc>
          <w:tcPr>
            <w:tcW w:w="3595" w:type="dxa"/>
          </w:tcPr>
          <w:p w14:paraId="208E501A" w14:textId="77777777" w:rsidR="00203567" w:rsidRPr="00AF47E6" w:rsidRDefault="00203567" w:rsidP="004E31BC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bookmarkStart w:id="0" w:name="_Hlk65087689"/>
            <w:r w:rsidRPr="00AF47E6">
              <w:rPr>
                <w:rFonts w:cs="Times New Roman"/>
                <w:b/>
                <w:bCs/>
                <w:sz w:val="20"/>
                <w:szCs w:val="20"/>
                <w:lang w:val="en-ZA"/>
              </w:rPr>
              <w:t>Component/sub-component/indicator</w:t>
            </w:r>
          </w:p>
        </w:tc>
        <w:tc>
          <w:tcPr>
            <w:tcW w:w="4410" w:type="dxa"/>
          </w:tcPr>
          <w:p w14:paraId="0EA3B07E" w14:textId="77777777" w:rsidR="00203567" w:rsidRPr="00AF47E6" w:rsidRDefault="00203567" w:rsidP="004E31BC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b/>
                <w:bCs/>
                <w:sz w:val="20"/>
                <w:szCs w:val="20"/>
                <w:lang w:val="en-ZA"/>
              </w:rPr>
              <w:t>Primary source of data</w:t>
            </w:r>
          </w:p>
        </w:tc>
        <w:tc>
          <w:tcPr>
            <w:tcW w:w="1346" w:type="dxa"/>
          </w:tcPr>
          <w:p w14:paraId="38B68A58" w14:textId="77777777" w:rsidR="00203567" w:rsidRPr="00AF47E6" w:rsidRDefault="00203567" w:rsidP="004E31BC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b/>
                <w:bCs/>
                <w:sz w:val="20"/>
                <w:szCs w:val="20"/>
                <w:lang w:val="en-ZA"/>
              </w:rPr>
              <w:t>Year</w:t>
            </w:r>
          </w:p>
        </w:tc>
      </w:tr>
      <w:tr w:rsidR="0014238E" w:rsidRPr="00AF47E6" w14:paraId="25095938" w14:textId="77777777" w:rsidTr="00FD7EE4">
        <w:trPr>
          <w:trHeight w:val="305"/>
        </w:trPr>
        <w:tc>
          <w:tcPr>
            <w:tcW w:w="3595" w:type="dxa"/>
          </w:tcPr>
          <w:p w14:paraId="4F3F746E" w14:textId="3645C430" w:rsidR="0014238E" w:rsidRPr="00AF47E6" w:rsidRDefault="0014238E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F47E6">
              <w:rPr>
                <w:rFonts w:cs="Times New Roman"/>
                <w:b/>
                <w:bCs/>
                <w:sz w:val="20"/>
                <w:szCs w:val="20"/>
              </w:rPr>
              <w:t>Affordability</w:t>
            </w:r>
          </w:p>
        </w:tc>
        <w:tc>
          <w:tcPr>
            <w:tcW w:w="4410" w:type="dxa"/>
          </w:tcPr>
          <w:p w14:paraId="50628EC7" w14:textId="77777777" w:rsidR="0014238E" w:rsidRPr="00AF47E6" w:rsidRDefault="0014238E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46" w:type="dxa"/>
          </w:tcPr>
          <w:p w14:paraId="700C5AEE" w14:textId="77777777" w:rsidR="0014238E" w:rsidRPr="00AF47E6" w:rsidRDefault="0014238E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203567" w:rsidRPr="00AF47E6" w14:paraId="74DA16E4" w14:textId="77777777" w:rsidTr="00FD7EE4">
        <w:tc>
          <w:tcPr>
            <w:tcW w:w="3595" w:type="dxa"/>
          </w:tcPr>
          <w:p w14:paraId="12F78CB1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Change in average food costs</w:t>
            </w:r>
          </w:p>
        </w:tc>
        <w:tc>
          <w:tcPr>
            <w:tcW w:w="4410" w:type="dxa"/>
          </w:tcPr>
          <w:p w14:paraId="3DDD23A4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Food and Agricultural Organisation (FAO)</w:t>
            </w:r>
          </w:p>
        </w:tc>
        <w:tc>
          <w:tcPr>
            <w:tcW w:w="1346" w:type="dxa"/>
          </w:tcPr>
          <w:p w14:paraId="67AD0D0A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2014-2018</w:t>
            </w:r>
          </w:p>
        </w:tc>
      </w:tr>
      <w:tr w:rsidR="00203567" w:rsidRPr="00AF47E6" w14:paraId="1932109A" w14:textId="77777777" w:rsidTr="00FD7EE4">
        <w:tc>
          <w:tcPr>
            <w:tcW w:w="3595" w:type="dxa"/>
          </w:tcPr>
          <w:p w14:paraId="6DAD15FF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Percentage of population under global poverty line</w:t>
            </w:r>
          </w:p>
        </w:tc>
        <w:tc>
          <w:tcPr>
            <w:tcW w:w="4410" w:type="dxa"/>
          </w:tcPr>
          <w:p w14:paraId="2431CA81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World Bank,</w:t>
            </w:r>
          </w:p>
          <w:p w14:paraId="25327BE0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World Development Indicators</w:t>
            </w:r>
          </w:p>
        </w:tc>
        <w:tc>
          <w:tcPr>
            <w:tcW w:w="1346" w:type="dxa"/>
          </w:tcPr>
          <w:p w14:paraId="1CC6FF04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2008-2017</w:t>
            </w:r>
          </w:p>
        </w:tc>
      </w:tr>
      <w:tr w:rsidR="00203567" w:rsidRPr="00AF47E6" w14:paraId="5850BEE2" w14:textId="77777777" w:rsidTr="00FD7EE4">
        <w:tc>
          <w:tcPr>
            <w:tcW w:w="3595" w:type="dxa"/>
          </w:tcPr>
          <w:p w14:paraId="30B396BF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Gross domestic product per capita</w:t>
            </w:r>
          </w:p>
        </w:tc>
        <w:tc>
          <w:tcPr>
            <w:tcW w:w="4410" w:type="dxa"/>
          </w:tcPr>
          <w:p w14:paraId="74AAFD11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Economist Intelligence Unit (EIU)</w:t>
            </w:r>
          </w:p>
        </w:tc>
        <w:tc>
          <w:tcPr>
            <w:tcW w:w="1346" w:type="dxa"/>
          </w:tcPr>
          <w:p w14:paraId="5EBB73A7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2018</w:t>
            </w:r>
          </w:p>
        </w:tc>
      </w:tr>
      <w:tr w:rsidR="00203567" w:rsidRPr="00AF47E6" w14:paraId="22D8D8F6" w14:textId="77777777" w:rsidTr="00FD7EE4">
        <w:tc>
          <w:tcPr>
            <w:tcW w:w="3595" w:type="dxa"/>
          </w:tcPr>
          <w:p w14:paraId="2CB7CF8D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Agricultural import tariffs</w:t>
            </w:r>
          </w:p>
        </w:tc>
        <w:tc>
          <w:tcPr>
            <w:tcW w:w="4410" w:type="dxa"/>
          </w:tcPr>
          <w:p w14:paraId="22A219D5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World Trade Organisation (WTO)</w:t>
            </w:r>
          </w:p>
        </w:tc>
        <w:tc>
          <w:tcPr>
            <w:tcW w:w="1346" w:type="dxa"/>
          </w:tcPr>
          <w:p w14:paraId="3FC5D067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2012-2018</w:t>
            </w:r>
          </w:p>
        </w:tc>
      </w:tr>
      <w:tr w:rsidR="00203567" w:rsidRPr="00AF47E6" w14:paraId="3186BE0D" w14:textId="77777777" w:rsidTr="00FD7EE4">
        <w:tc>
          <w:tcPr>
            <w:tcW w:w="3595" w:type="dxa"/>
          </w:tcPr>
          <w:p w14:paraId="74080B2A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Presence and quality of food safety net programmes</w:t>
            </w:r>
          </w:p>
        </w:tc>
        <w:tc>
          <w:tcPr>
            <w:tcW w:w="4410" w:type="dxa"/>
          </w:tcPr>
          <w:p w14:paraId="73A13421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EIU scoring</w:t>
            </w:r>
          </w:p>
        </w:tc>
        <w:tc>
          <w:tcPr>
            <w:tcW w:w="1346" w:type="dxa"/>
          </w:tcPr>
          <w:p w14:paraId="0A59C928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2019</w:t>
            </w:r>
          </w:p>
        </w:tc>
      </w:tr>
      <w:tr w:rsidR="00203567" w:rsidRPr="00AF47E6" w14:paraId="43409A04" w14:textId="77777777" w:rsidTr="00FD7EE4">
        <w:tc>
          <w:tcPr>
            <w:tcW w:w="3595" w:type="dxa"/>
          </w:tcPr>
          <w:p w14:paraId="1935CD3F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Presence of food safety-net programmes</w:t>
            </w:r>
          </w:p>
        </w:tc>
        <w:tc>
          <w:tcPr>
            <w:tcW w:w="4410" w:type="dxa"/>
          </w:tcPr>
          <w:p w14:paraId="400F992B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EIU qualitative scoring</w:t>
            </w:r>
          </w:p>
        </w:tc>
        <w:tc>
          <w:tcPr>
            <w:tcW w:w="1346" w:type="dxa"/>
          </w:tcPr>
          <w:p w14:paraId="3173D1B3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2019</w:t>
            </w:r>
          </w:p>
        </w:tc>
      </w:tr>
      <w:tr w:rsidR="00203567" w:rsidRPr="00AF47E6" w14:paraId="0DFBEDAE" w14:textId="77777777" w:rsidTr="00FD7EE4">
        <w:tc>
          <w:tcPr>
            <w:tcW w:w="3595" w:type="dxa"/>
          </w:tcPr>
          <w:p w14:paraId="20616B10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Funding for food safety net programmes</w:t>
            </w:r>
          </w:p>
        </w:tc>
        <w:tc>
          <w:tcPr>
            <w:tcW w:w="4410" w:type="dxa"/>
          </w:tcPr>
          <w:p w14:paraId="545515F5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 xml:space="preserve">EIU qualitative scoring </w:t>
            </w:r>
          </w:p>
        </w:tc>
        <w:tc>
          <w:tcPr>
            <w:tcW w:w="1346" w:type="dxa"/>
          </w:tcPr>
          <w:p w14:paraId="5F384D57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2019</w:t>
            </w:r>
          </w:p>
        </w:tc>
      </w:tr>
      <w:tr w:rsidR="00203567" w:rsidRPr="00AF47E6" w14:paraId="4C66A4A3" w14:textId="77777777" w:rsidTr="00FD7EE4">
        <w:trPr>
          <w:trHeight w:val="269"/>
        </w:trPr>
        <w:tc>
          <w:tcPr>
            <w:tcW w:w="3595" w:type="dxa"/>
          </w:tcPr>
          <w:p w14:paraId="14D9F558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Coverage of food safety net programmes</w:t>
            </w:r>
          </w:p>
        </w:tc>
        <w:tc>
          <w:tcPr>
            <w:tcW w:w="4410" w:type="dxa"/>
          </w:tcPr>
          <w:p w14:paraId="08A5EF3D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EIU qualitative scoring</w:t>
            </w:r>
          </w:p>
        </w:tc>
        <w:tc>
          <w:tcPr>
            <w:tcW w:w="1346" w:type="dxa"/>
          </w:tcPr>
          <w:p w14:paraId="60D7A876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2019</w:t>
            </w:r>
          </w:p>
        </w:tc>
      </w:tr>
      <w:tr w:rsidR="00203567" w:rsidRPr="00AF47E6" w14:paraId="10890DA0" w14:textId="77777777" w:rsidTr="00FD7EE4">
        <w:trPr>
          <w:trHeight w:val="287"/>
        </w:trPr>
        <w:tc>
          <w:tcPr>
            <w:tcW w:w="3595" w:type="dxa"/>
          </w:tcPr>
          <w:p w14:paraId="18C6DF07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Operation of food safety-net program</w:t>
            </w:r>
          </w:p>
        </w:tc>
        <w:tc>
          <w:tcPr>
            <w:tcW w:w="4410" w:type="dxa"/>
          </w:tcPr>
          <w:p w14:paraId="2066D2E8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EIU qualitative scoring</w:t>
            </w:r>
          </w:p>
        </w:tc>
        <w:tc>
          <w:tcPr>
            <w:tcW w:w="1346" w:type="dxa"/>
          </w:tcPr>
          <w:p w14:paraId="23B5CD13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2019</w:t>
            </w:r>
          </w:p>
        </w:tc>
      </w:tr>
      <w:tr w:rsidR="00203567" w:rsidRPr="00AF47E6" w14:paraId="0F1B245A" w14:textId="77777777" w:rsidTr="00FD7EE4">
        <w:trPr>
          <w:trHeight w:val="305"/>
        </w:trPr>
        <w:tc>
          <w:tcPr>
            <w:tcW w:w="3595" w:type="dxa"/>
          </w:tcPr>
          <w:p w14:paraId="74DC5DAE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Access to financing for farmers</w:t>
            </w:r>
          </w:p>
        </w:tc>
        <w:tc>
          <w:tcPr>
            <w:tcW w:w="4410" w:type="dxa"/>
          </w:tcPr>
          <w:p w14:paraId="4502E302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EIU qualitative scoring</w:t>
            </w:r>
          </w:p>
        </w:tc>
        <w:tc>
          <w:tcPr>
            <w:tcW w:w="1346" w:type="dxa"/>
          </w:tcPr>
          <w:p w14:paraId="1ACB94E0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2019</w:t>
            </w:r>
          </w:p>
        </w:tc>
      </w:tr>
      <w:tr w:rsidR="00203567" w:rsidRPr="00AF47E6" w14:paraId="2B1355BC" w14:textId="77777777" w:rsidTr="00FD7EE4">
        <w:trPr>
          <w:trHeight w:val="278"/>
        </w:trPr>
        <w:tc>
          <w:tcPr>
            <w:tcW w:w="3595" w:type="dxa"/>
          </w:tcPr>
          <w:p w14:paraId="5CA929A3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b/>
                <w:bCs/>
                <w:sz w:val="20"/>
                <w:szCs w:val="20"/>
                <w:lang w:val="en-ZA"/>
              </w:rPr>
              <w:t>Availability</w:t>
            </w:r>
          </w:p>
        </w:tc>
        <w:tc>
          <w:tcPr>
            <w:tcW w:w="4410" w:type="dxa"/>
          </w:tcPr>
          <w:p w14:paraId="60AF3DF6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</w:p>
        </w:tc>
        <w:tc>
          <w:tcPr>
            <w:tcW w:w="1346" w:type="dxa"/>
          </w:tcPr>
          <w:p w14:paraId="3DE8E7D9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</w:p>
        </w:tc>
      </w:tr>
      <w:tr w:rsidR="00203567" w:rsidRPr="00AF47E6" w14:paraId="645F1A87" w14:textId="77777777" w:rsidTr="00FD7EE4">
        <w:tc>
          <w:tcPr>
            <w:tcW w:w="3595" w:type="dxa"/>
          </w:tcPr>
          <w:p w14:paraId="1FCCE856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Sufficiency of supply</w:t>
            </w:r>
          </w:p>
        </w:tc>
        <w:tc>
          <w:tcPr>
            <w:tcW w:w="4410" w:type="dxa"/>
          </w:tcPr>
          <w:p w14:paraId="12F9F952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EIU scoring</w:t>
            </w:r>
          </w:p>
        </w:tc>
        <w:tc>
          <w:tcPr>
            <w:tcW w:w="1346" w:type="dxa"/>
          </w:tcPr>
          <w:p w14:paraId="1ADE7C9C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b/>
                <w:bCs/>
                <w:sz w:val="20"/>
                <w:szCs w:val="20"/>
                <w:lang w:val="en-ZA"/>
              </w:rPr>
              <w:t>-</w:t>
            </w:r>
          </w:p>
        </w:tc>
      </w:tr>
      <w:tr w:rsidR="00203567" w:rsidRPr="00AF47E6" w14:paraId="0E8DBF0D" w14:textId="77777777" w:rsidTr="00FD7EE4">
        <w:tc>
          <w:tcPr>
            <w:tcW w:w="3595" w:type="dxa"/>
          </w:tcPr>
          <w:p w14:paraId="2F898D2D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Average food supply</w:t>
            </w:r>
          </w:p>
        </w:tc>
        <w:tc>
          <w:tcPr>
            <w:tcW w:w="4410" w:type="dxa"/>
          </w:tcPr>
          <w:p w14:paraId="4AF9D2E9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FAO</w:t>
            </w:r>
          </w:p>
        </w:tc>
        <w:tc>
          <w:tcPr>
            <w:tcW w:w="1346" w:type="dxa"/>
          </w:tcPr>
          <w:p w14:paraId="6D1D0D22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2016-2018</w:t>
            </w:r>
          </w:p>
        </w:tc>
      </w:tr>
      <w:tr w:rsidR="00203567" w:rsidRPr="00AF47E6" w14:paraId="75027939" w14:textId="77777777" w:rsidTr="00FD7EE4">
        <w:tc>
          <w:tcPr>
            <w:tcW w:w="3595" w:type="dxa"/>
          </w:tcPr>
          <w:p w14:paraId="6EE70633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Change in dependency on chronic food aid</w:t>
            </w:r>
          </w:p>
        </w:tc>
        <w:tc>
          <w:tcPr>
            <w:tcW w:w="4410" w:type="dxa"/>
          </w:tcPr>
          <w:p w14:paraId="2FE5C060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OECD</w:t>
            </w:r>
          </w:p>
        </w:tc>
        <w:tc>
          <w:tcPr>
            <w:tcW w:w="1346" w:type="dxa"/>
          </w:tcPr>
          <w:p w14:paraId="1C11E171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2013-2017</w:t>
            </w:r>
          </w:p>
        </w:tc>
      </w:tr>
      <w:tr w:rsidR="00203567" w:rsidRPr="00AF47E6" w14:paraId="47DD763D" w14:textId="77777777" w:rsidTr="00FD7EE4">
        <w:tc>
          <w:tcPr>
            <w:tcW w:w="3595" w:type="dxa"/>
          </w:tcPr>
          <w:p w14:paraId="7AF1835A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Public expenditure on agricultural R&amp;D</w:t>
            </w:r>
          </w:p>
        </w:tc>
        <w:tc>
          <w:tcPr>
            <w:tcW w:w="4410" w:type="dxa"/>
          </w:tcPr>
          <w:p w14:paraId="1E491972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United Nations</w:t>
            </w:r>
          </w:p>
        </w:tc>
        <w:tc>
          <w:tcPr>
            <w:tcW w:w="1346" w:type="dxa"/>
          </w:tcPr>
          <w:p w14:paraId="7561E6BA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2010-2017</w:t>
            </w:r>
          </w:p>
        </w:tc>
      </w:tr>
      <w:tr w:rsidR="00203567" w:rsidRPr="00AF47E6" w14:paraId="7C04A80A" w14:textId="77777777" w:rsidTr="00FD7EE4">
        <w:tc>
          <w:tcPr>
            <w:tcW w:w="3595" w:type="dxa"/>
          </w:tcPr>
          <w:p w14:paraId="160DE7FE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 xml:space="preserve">Agricultural infrastructure </w:t>
            </w:r>
          </w:p>
        </w:tc>
        <w:tc>
          <w:tcPr>
            <w:tcW w:w="4410" w:type="dxa"/>
          </w:tcPr>
          <w:p w14:paraId="2E89A8FB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EIU scoring</w:t>
            </w:r>
          </w:p>
        </w:tc>
        <w:tc>
          <w:tcPr>
            <w:tcW w:w="1346" w:type="dxa"/>
          </w:tcPr>
          <w:p w14:paraId="72247761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2004-2015</w:t>
            </w:r>
          </w:p>
        </w:tc>
      </w:tr>
      <w:tr w:rsidR="00203567" w:rsidRPr="00AF47E6" w14:paraId="4809B6FE" w14:textId="77777777" w:rsidTr="00FD7EE4">
        <w:tc>
          <w:tcPr>
            <w:tcW w:w="3595" w:type="dxa"/>
          </w:tcPr>
          <w:p w14:paraId="59AF85BC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Existence of adequate crop storage facilities</w:t>
            </w:r>
          </w:p>
        </w:tc>
        <w:tc>
          <w:tcPr>
            <w:tcW w:w="4410" w:type="dxa"/>
          </w:tcPr>
          <w:p w14:paraId="3DAA721C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 xml:space="preserve">EIU qualitative scoring </w:t>
            </w:r>
          </w:p>
        </w:tc>
        <w:tc>
          <w:tcPr>
            <w:tcW w:w="1346" w:type="dxa"/>
          </w:tcPr>
          <w:p w14:paraId="4EE87CD4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2019</w:t>
            </w:r>
          </w:p>
        </w:tc>
      </w:tr>
      <w:tr w:rsidR="00203567" w:rsidRPr="00AF47E6" w14:paraId="569F3244" w14:textId="77777777" w:rsidTr="00FD7EE4">
        <w:tc>
          <w:tcPr>
            <w:tcW w:w="3595" w:type="dxa"/>
          </w:tcPr>
          <w:p w14:paraId="37BE1048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Road infrastructure</w:t>
            </w:r>
          </w:p>
        </w:tc>
        <w:tc>
          <w:tcPr>
            <w:tcW w:w="4410" w:type="dxa"/>
          </w:tcPr>
          <w:p w14:paraId="1183641D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EIU Risk Briefing</w:t>
            </w:r>
          </w:p>
        </w:tc>
        <w:tc>
          <w:tcPr>
            <w:tcW w:w="1346" w:type="dxa"/>
          </w:tcPr>
          <w:p w14:paraId="78A46AB9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2019</w:t>
            </w:r>
          </w:p>
        </w:tc>
      </w:tr>
      <w:tr w:rsidR="00203567" w:rsidRPr="00AF47E6" w14:paraId="3D80BB9B" w14:textId="77777777" w:rsidTr="00FD7EE4">
        <w:tc>
          <w:tcPr>
            <w:tcW w:w="3595" w:type="dxa"/>
          </w:tcPr>
          <w:p w14:paraId="34584CAC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 xml:space="preserve">Port infrastructure </w:t>
            </w:r>
          </w:p>
        </w:tc>
        <w:tc>
          <w:tcPr>
            <w:tcW w:w="4410" w:type="dxa"/>
          </w:tcPr>
          <w:p w14:paraId="3A822087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EIU Risk Briefing</w:t>
            </w:r>
          </w:p>
        </w:tc>
        <w:tc>
          <w:tcPr>
            <w:tcW w:w="1346" w:type="dxa"/>
          </w:tcPr>
          <w:p w14:paraId="2D269DCE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2019</w:t>
            </w:r>
          </w:p>
        </w:tc>
      </w:tr>
      <w:tr w:rsidR="00203567" w:rsidRPr="00AF47E6" w14:paraId="4F9AE30C" w14:textId="77777777" w:rsidTr="00FD7EE4">
        <w:tc>
          <w:tcPr>
            <w:tcW w:w="3595" w:type="dxa"/>
          </w:tcPr>
          <w:p w14:paraId="0EAA0600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Air transport infrastructure</w:t>
            </w:r>
          </w:p>
        </w:tc>
        <w:tc>
          <w:tcPr>
            <w:tcW w:w="4410" w:type="dxa"/>
          </w:tcPr>
          <w:p w14:paraId="2BB4D590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EIU Risk Briefing</w:t>
            </w:r>
          </w:p>
        </w:tc>
        <w:tc>
          <w:tcPr>
            <w:tcW w:w="1346" w:type="dxa"/>
          </w:tcPr>
          <w:p w14:paraId="5371CB8E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2019</w:t>
            </w:r>
          </w:p>
        </w:tc>
      </w:tr>
      <w:tr w:rsidR="00203567" w:rsidRPr="00AF47E6" w14:paraId="522ED49A" w14:textId="77777777" w:rsidTr="00FD7EE4">
        <w:tc>
          <w:tcPr>
            <w:tcW w:w="3595" w:type="dxa"/>
          </w:tcPr>
          <w:p w14:paraId="040522BF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Rail infrastructure</w:t>
            </w:r>
          </w:p>
        </w:tc>
        <w:tc>
          <w:tcPr>
            <w:tcW w:w="4410" w:type="dxa"/>
          </w:tcPr>
          <w:p w14:paraId="5412B5A1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EIU Risk Briefing</w:t>
            </w:r>
          </w:p>
        </w:tc>
        <w:tc>
          <w:tcPr>
            <w:tcW w:w="1346" w:type="dxa"/>
          </w:tcPr>
          <w:p w14:paraId="6CCEBCD3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2019</w:t>
            </w:r>
          </w:p>
        </w:tc>
      </w:tr>
      <w:tr w:rsidR="00203567" w:rsidRPr="00AF47E6" w14:paraId="3FFEEC4E" w14:textId="77777777" w:rsidTr="00FD7EE4">
        <w:tc>
          <w:tcPr>
            <w:tcW w:w="3595" w:type="dxa"/>
          </w:tcPr>
          <w:p w14:paraId="699EEBCA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Irrigation infrastructure</w:t>
            </w:r>
          </w:p>
        </w:tc>
        <w:tc>
          <w:tcPr>
            <w:tcW w:w="4410" w:type="dxa"/>
          </w:tcPr>
          <w:p w14:paraId="10C8880A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FAO</w:t>
            </w:r>
          </w:p>
        </w:tc>
        <w:tc>
          <w:tcPr>
            <w:tcW w:w="1346" w:type="dxa"/>
          </w:tcPr>
          <w:p w14:paraId="7817B16F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2016</w:t>
            </w:r>
          </w:p>
        </w:tc>
      </w:tr>
      <w:tr w:rsidR="00203567" w:rsidRPr="00AF47E6" w14:paraId="3131000C" w14:textId="77777777" w:rsidTr="00FD7EE4">
        <w:tc>
          <w:tcPr>
            <w:tcW w:w="3595" w:type="dxa"/>
          </w:tcPr>
          <w:p w14:paraId="31BC4547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Volatility of agricultural production</w:t>
            </w:r>
          </w:p>
        </w:tc>
        <w:tc>
          <w:tcPr>
            <w:tcW w:w="4410" w:type="dxa"/>
          </w:tcPr>
          <w:p w14:paraId="1EBA7F93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US Department of Agriculture (USDA)</w:t>
            </w:r>
          </w:p>
        </w:tc>
        <w:tc>
          <w:tcPr>
            <w:tcW w:w="1346" w:type="dxa"/>
          </w:tcPr>
          <w:p w14:paraId="73BCE884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2012-2016</w:t>
            </w:r>
          </w:p>
        </w:tc>
      </w:tr>
      <w:tr w:rsidR="00203567" w:rsidRPr="00AF47E6" w14:paraId="4ECDB705" w14:textId="77777777" w:rsidTr="00FD7EE4">
        <w:tc>
          <w:tcPr>
            <w:tcW w:w="3595" w:type="dxa"/>
          </w:tcPr>
          <w:p w14:paraId="3FDB9C02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Political stability risk</w:t>
            </w:r>
          </w:p>
        </w:tc>
        <w:tc>
          <w:tcPr>
            <w:tcW w:w="4410" w:type="dxa"/>
          </w:tcPr>
          <w:p w14:paraId="66FCD5C9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EIU Risk Briefing</w:t>
            </w:r>
          </w:p>
        </w:tc>
        <w:tc>
          <w:tcPr>
            <w:tcW w:w="1346" w:type="dxa"/>
          </w:tcPr>
          <w:p w14:paraId="0CA270CA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2019</w:t>
            </w:r>
          </w:p>
        </w:tc>
      </w:tr>
      <w:tr w:rsidR="00203567" w:rsidRPr="00AF47E6" w14:paraId="436AAF0C" w14:textId="77777777" w:rsidTr="00FD7EE4">
        <w:tc>
          <w:tcPr>
            <w:tcW w:w="3595" w:type="dxa"/>
          </w:tcPr>
          <w:p w14:paraId="44F31927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Corruption</w:t>
            </w:r>
          </w:p>
        </w:tc>
        <w:tc>
          <w:tcPr>
            <w:tcW w:w="4410" w:type="dxa"/>
          </w:tcPr>
          <w:p w14:paraId="3D18BAF2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EIU Risk Briefing</w:t>
            </w:r>
          </w:p>
        </w:tc>
        <w:tc>
          <w:tcPr>
            <w:tcW w:w="1346" w:type="dxa"/>
          </w:tcPr>
          <w:p w14:paraId="78C89E37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2019</w:t>
            </w:r>
          </w:p>
        </w:tc>
      </w:tr>
      <w:tr w:rsidR="00203567" w:rsidRPr="00AF47E6" w14:paraId="58F2FE50" w14:textId="77777777" w:rsidTr="00FD7EE4">
        <w:tc>
          <w:tcPr>
            <w:tcW w:w="3595" w:type="dxa"/>
          </w:tcPr>
          <w:p w14:paraId="6ECA3DFE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lastRenderedPageBreak/>
              <w:t>Urban absorption capacity</w:t>
            </w:r>
          </w:p>
        </w:tc>
        <w:tc>
          <w:tcPr>
            <w:tcW w:w="4410" w:type="dxa"/>
          </w:tcPr>
          <w:p w14:paraId="5FB922EC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World Bank, World Development Indicators, EIU</w:t>
            </w:r>
          </w:p>
        </w:tc>
        <w:tc>
          <w:tcPr>
            <w:tcW w:w="1346" w:type="dxa"/>
          </w:tcPr>
          <w:p w14:paraId="5C7D9611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2015-2019</w:t>
            </w:r>
          </w:p>
        </w:tc>
      </w:tr>
      <w:tr w:rsidR="00203567" w:rsidRPr="00AF47E6" w14:paraId="71655C7A" w14:textId="77777777" w:rsidTr="00FD7EE4">
        <w:tc>
          <w:tcPr>
            <w:tcW w:w="3595" w:type="dxa"/>
          </w:tcPr>
          <w:p w14:paraId="7D1331BA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Food loss</w:t>
            </w:r>
          </w:p>
        </w:tc>
        <w:tc>
          <w:tcPr>
            <w:tcW w:w="4410" w:type="dxa"/>
          </w:tcPr>
          <w:p w14:paraId="6467B7A3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FAO</w:t>
            </w:r>
          </w:p>
        </w:tc>
        <w:tc>
          <w:tcPr>
            <w:tcW w:w="1346" w:type="dxa"/>
          </w:tcPr>
          <w:p w14:paraId="79FCC6D9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2013</w:t>
            </w:r>
          </w:p>
        </w:tc>
      </w:tr>
      <w:tr w:rsidR="00203567" w:rsidRPr="00AF47E6" w14:paraId="6CD1A846" w14:textId="77777777" w:rsidTr="00FD7EE4">
        <w:tc>
          <w:tcPr>
            <w:tcW w:w="3595" w:type="dxa"/>
          </w:tcPr>
          <w:p w14:paraId="5899B904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b/>
                <w:bCs/>
                <w:sz w:val="20"/>
                <w:szCs w:val="20"/>
                <w:lang w:val="en-ZA"/>
              </w:rPr>
              <w:t>Quality and safety</w:t>
            </w:r>
          </w:p>
        </w:tc>
        <w:tc>
          <w:tcPr>
            <w:tcW w:w="4410" w:type="dxa"/>
          </w:tcPr>
          <w:p w14:paraId="1C5BC2AB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</w:p>
        </w:tc>
        <w:tc>
          <w:tcPr>
            <w:tcW w:w="1346" w:type="dxa"/>
          </w:tcPr>
          <w:p w14:paraId="0747E966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</w:p>
        </w:tc>
      </w:tr>
      <w:tr w:rsidR="00203567" w:rsidRPr="00AF47E6" w14:paraId="59029E16" w14:textId="77777777" w:rsidTr="00FD7EE4">
        <w:tc>
          <w:tcPr>
            <w:tcW w:w="3595" w:type="dxa"/>
          </w:tcPr>
          <w:p w14:paraId="42316470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Dietary diversity</w:t>
            </w:r>
          </w:p>
        </w:tc>
        <w:tc>
          <w:tcPr>
            <w:tcW w:w="4410" w:type="dxa"/>
          </w:tcPr>
          <w:p w14:paraId="7BE702D0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FAO</w:t>
            </w:r>
          </w:p>
        </w:tc>
        <w:tc>
          <w:tcPr>
            <w:tcW w:w="1346" w:type="dxa"/>
          </w:tcPr>
          <w:p w14:paraId="6863D581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2011-2013</w:t>
            </w:r>
          </w:p>
        </w:tc>
      </w:tr>
      <w:tr w:rsidR="00203567" w:rsidRPr="00AF47E6" w14:paraId="7C5E937F" w14:textId="77777777" w:rsidTr="00FD7EE4">
        <w:tc>
          <w:tcPr>
            <w:tcW w:w="3595" w:type="dxa"/>
          </w:tcPr>
          <w:p w14:paraId="5477A53B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Nutritional standards</w:t>
            </w:r>
          </w:p>
        </w:tc>
        <w:tc>
          <w:tcPr>
            <w:tcW w:w="4410" w:type="dxa"/>
          </w:tcPr>
          <w:p w14:paraId="0D0AB036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EIU scoring</w:t>
            </w:r>
          </w:p>
        </w:tc>
        <w:tc>
          <w:tcPr>
            <w:tcW w:w="1346" w:type="dxa"/>
          </w:tcPr>
          <w:p w14:paraId="6E16D10B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-</w:t>
            </w:r>
          </w:p>
        </w:tc>
      </w:tr>
      <w:tr w:rsidR="00203567" w:rsidRPr="00AF47E6" w14:paraId="730B63C4" w14:textId="77777777" w:rsidTr="00FD7EE4">
        <w:tc>
          <w:tcPr>
            <w:tcW w:w="3595" w:type="dxa"/>
          </w:tcPr>
          <w:p w14:paraId="2033E26B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National dietary guidelines</w:t>
            </w:r>
          </w:p>
        </w:tc>
        <w:tc>
          <w:tcPr>
            <w:tcW w:w="4410" w:type="dxa"/>
          </w:tcPr>
          <w:p w14:paraId="0181F320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EIU qualitative scoring based on WHO, FAO and national health ministry documents</w:t>
            </w:r>
          </w:p>
        </w:tc>
        <w:tc>
          <w:tcPr>
            <w:tcW w:w="1346" w:type="dxa"/>
          </w:tcPr>
          <w:p w14:paraId="7158B457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2019</w:t>
            </w:r>
          </w:p>
        </w:tc>
      </w:tr>
      <w:tr w:rsidR="00203567" w:rsidRPr="00AF47E6" w14:paraId="24817B92" w14:textId="77777777" w:rsidTr="00FD7EE4">
        <w:tc>
          <w:tcPr>
            <w:tcW w:w="3595" w:type="dxa"/>
          </w:tcPr>
          <w:p w14:paraId="16FF4CD1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 xml:space="preserve">National nutrition plan or strategy </w:t>
            </w:r>
          </w:p>
        </w:tc>
        <w:tc>
          <w:tcPr>
            <w:tcW w:w="4410" w:type="dxa"/>
          </w:tcPr>
          <w:p w14:paraId="5B32B615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EIU qualitative scoring based on WHO, FAO and national health ministry documents</w:t>
            </w:r>
          </w:p>
        </w:tc>
        <w:tc>
          <w:tcPr>
            <w:tcW w:w="1346" w:type="dxa"/>
          </w:tcPr>
          <w:p w14:paraId="43801A65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2019</w:t>
            </w:r>
          </w:p>
        </w:tc>
      </w:tr>
      <w:tr w:rsidR="00203567" w:rsidRPr="00AF47E6" w14:paraId="57CAA5EF" w14:textId="77777777" w:rsidTr="00FD7EE4">
        <w:tc>
          <w:tcPr>
            <w:tcW w:w="3595" w:type="dxa"/>
          </w:tcPr>
          <w:p w14:paraId="166E5294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Nutrition monitoring and surveillance</w:t>
            </w:r>
          </w:p>
        </w:tc>
        <w:tc>
          <w:tcPr>
            <w:tcW w:w="4410" w:type="dxa"/>
          </w:tcPr>
          <w:p w14:paraId="2162B6A2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EIU qualitative scoring based on WHO, FAO and national health ministry documents</w:t>
            </w:r>
          </w:p>
        </w:tc>
        <w:tc>
          <w:tcPr>
            <w:tcW w:w="1346" w:type="dxa"/>
          </w:tcPr>
          <w:p w14:paraId="63052789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2019</w:t>
            </w:r>
          </w:p>
        </w:tc>
      </w:tr>
      <w:tr w:rsidR="00203567" w:rsidRPr="00AF47E6" w14:paraId="0D2038C8" w14:textId="77777777" w:rsidTr="00FD7EE4">
        <w:tc>
          <w:tcPr>
            <w:tcW w:w="3595" w:type="dxa"/>
          </w:tcPr>
          <w:p w14:paraId="144CA2A2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Micronutrient availability</w:t>
            </w:r>
          </w:p>
        </w:tc>
        <w:tc>
          <w:tcPr>
            <w:tcW w:w="4410" w:type="dxa"/>
          </w:tcPr>
          <w:p w14:paraId="5B07EE67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 xml:space="preserve">EIU scoring </w:t>
            </w:r>
          </w:p>
        </w:tc>
        <w:tc>
          <w:tcPr>
            <w:tcW w:w="1346" w:type="dxa"/>
          </w:tcPr>
          <w:p w14:paraId="5A51BF2E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-</w:t>
            </w:r>
          </w:p>
        </w:tc>
      </w:tr>
      <w:tr w:rsidR="00203567" w:rsidRPr="00AF47E6" w14:paraId="7BF43A32" w14:textId="77777777" w:rsidTr="00FD7EE4">
        <w:tc>
          <w:tcPr>
            <w:tcW w:w="3595" w:type="dxa"/>
          </w:tcPr>
          <w:p w14:paraId="282F07CE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Dietary availability of vitamin A</w:t>
            </w:r>
          </w:p>
        </w:tc>
        <w:tc>
          <w:tcPr>
            <w:tcW w:w="4410" w:type="dxa"/>
          </w:tcPr>
          <w:p w14:paraId="2F4B37B0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Global Nutrient Database</w:t>
            </w:r>
          </w:p>
        </w:tc>
        <w:tc>
          <w:tcPr>
            <w:tcW w:w="1346" w:type="dxa"/>
          </w:tcPr>
          <w:p w14:paraId="73A42A35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2013</w:t>
            </w:r>
          </w:p>
        </w:tc>
      </w:tr>
      <w:tr w:rsidR="00203567" w:rsidRPr="00AF47E6" w14:paraId="7AA4D584" w14:textId="77777777" w:rsidTr="00FD7EE4">
        <w:tc>
          <w:tcPr>
            <w:tcW w:w="3595" w:type="dxa"/>
          </w:tcPr>
          <w:p w14:paraId="6369959C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Dietary availability of iron</w:t>
            </w:r>
          </w:p>
        </w:tc>
        <w:tc>
          <w:tcPr>
            <w:tcW w:w="4410" w:type="dxa"/>
          </w:tcPr>
          <w:p w14:paraId="649D6ED7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Global Nutrient Database</w:t>
            </w:r>
          </w:p>
        </w:tc>
        <w:tc>
          <w:tcPr>
            <w:tcW w:w="1346" w:type="dxa"/>
          </w:tcPr>
          <w:p w14:paraId="06B220E6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2013</w:t>
            </w:r>
          </w:p>
        </w:tc>
      </w:tr>
      <w:tr w:rsidR="00203567" w:rsidRPr="00AF47E6" w14:paraId="3010E3AC" w14:textId="77777777" w:rsidTr="00FD7EE4">
        <w:tc>
          <w:tcPr>
            <w:tcW w:w="3595" w:type="dxa"/>
          </w:tcPr>
          <w:p w14:paraId="20A0317A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Dietary availability of zinc</w:t>
            </w:r>
          </w:p>
        </w:tc>
        <w:tc>
          <w:tcPr>
            <w:tcW w:w="4410" w:type="dxa"/>
          </w:tcPr>
          <w:p w14:paraId="3C96C700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Global Nutrient Database</w:t>
            </w:r>
          </w:p>
        </w:tc>
        <w:tc>
          <w:tcPr>
            <w:tcW w:w="1346" w:type="dxa"/>
          </w:tcPr>
          <w:p w14:paraId="7F5D0EE2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2013</w:t>
            </w:r>
          </w:p>
        </w:tc>
      </w:tr>
      <w:tr w:rsidR="00203567" w:rsidRPr="00AF47E6" w14:paraId="7508B0A9" w14:textId="77777777" w:rsidTr="00FD7EE4">
        <w:tc>
          <w:tcPr>
            <w:tcW w:w="3595" w:type="dxa"/>
          </w:tcPr>
          <w:p w14:paraId="12FB02CC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Protein quality</w:t>
            </w:r>
          </w:p>
        </w:tc>
        <w:tc>
          <w:tcPr>
            <w:tcW w:w="4410" w:type="dxa"/>
          </w:tcPr>
          <w:p w14:paraId="42A70042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EIU calculation based on data from WHO, FAO and USDA Nutrient Database</w:t>
            </w:r>
          </w:p>
        </w:tc>
        <w:tc>
          <w:tcPr>
            <w:tcW w:w="1346" w:type="dxa"/>
          </w:tcPr>
          <w:p w14:paraId="1BC1CE01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2011-2013</w:t>
            </w:r>
          </w:p>
        </w:tc>
      </w:tr>
      <w:tr w:rsidR="00203567" w:rsidRPr="00AF47E6" w14:paraId="70BB092C" w14:textId="77777777" w:rsidTr="00FD7EE4">
        <w:tc>
          <w:tcPr>
            <w:tcW w:w="3595" w:type="dxa"/>
          </w:tcPr>
          <w:p w14:paraId="696E3B5A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Food safety</w:t>
            </w:r>
          </w:p>
        </w:tc>
        <w:tc>
          <w:tcPr>
            <w:tcW w:w="4410" w:type="dxa"/>
          </w:tcPr>
          <w:p w14:paraId="44E7E48E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 xml:space="preserve">EIU scoring </w:t>
            </w:r>
          </w:p>
        </w:tc>
        <w:tc>
          <w:tcPr>
            <w:tcW w:w="1346" w:type="dxa"/>
          </w:tcPr>
          <w:p w14:paraId="0F37F4E7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-</w:t>
            </w:r>
          </w:p>
        </w:tc>
      </w:tr>
      <w:tr w:rsidR="00203567" w:rsidRPr="00AF47E6" w14:paraId="6B3D3659" w14:textId="77777777" w:rsidTr="00FD7EE4">
        <w:tc>
          <w:tcPr>
            <w:tcW w:w="3595" w:type="dxa"/>
          </w:tcPr>
          <w:p w14:paraId="525BD338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Agency to ensure the safety and health of food</w:t>
            </w:r>
          </w:p>
        </w:tc>
        <w:tc>
          <w:tcPr>
            <w:tcW w:w="4410" w:type="dxa"/>
          </w:tcPr>
          <w:p w14:paraId="27C2FD76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EIU qualitative scoring</w:t>
            </w:r>
          </w:p>
        </w:tc>
        <w:tc>
          <w:tcPr>
            <w:tcW w:w="1346" w:type="dxa"/>
          </w:tcPr>
          <w:p w14:paraId="7E8263D7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2019</w:t>
            </w:r>
          </w:p>
        </w:tc>
      </w:tr>
      <w:tr w:rsidR="00203567" w:rsidRPr="00AF47E6" w14:paraId="255285FA" w14:textId="77777777" w:rsidTr="003964A4">
        <w:trPr>
          <w:trHeight w:val="58"/>
        </w:trPr>
        <w:tc>
          <w:tcPr>
            <w:tcW w:w="3595" w:type="dxa"/>
          </w:tcPr>
          <w:p w14:paraId="265AEF4B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Proportion of population with access to potable water</w:t>
            </w:r>
          </w:p>
        </w:tc>
        <w:tc>
          <w:tcPr>
            <w:tcW w:w="4410" w:type="dxa"/>
          </w:tcPr>
          <w:p w14:paraId="099AC693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noProof/>
                <w:sz w:val="20"/>
                <w:szCs w:val="20"/>
                <w:lang w:val="en-ZA"/>
              </w:rPr>
              <w:t>World Bank</w:t>
            </w:r>
          </w:p>
        </w:tc>
        <w:tc>
          <w:tcPr>
            <w:tcW w:w="1346" w:type="dxa"/>
          </w:tcPr>
          <w:p w14:paraId="11C09CF8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2017</w:t>
            </w:r>
          </w:p>
        </w:tc>
      </w:tr>
      <w:tr w:rsidR="00203567" w:rsidRPr="00AF47E6" w14:paraId="3B27FB2F" w14:textId="77777777" w:rsidTr="00FD7EE4">
        <w:tc>
          <w:tcPr>
            <w:tcW w:w="3595" w:type="dxa"/>
          </w:tcPr>
          <w:p w14:paraId="69EA7DEB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b/>
                <w:bCs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Ability to store food safely</w:t>
            </w:r>
          </w:p>
        </w:tc>
        <w:tc>
          <w:tcPr>
            <w:tcW w:w="4410" w:type="dxa"/>
          </w:tcPr>
          <w:p w14:paraId="63ED7FC1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United Nations</w:t>
            </w:r>
          </w:p>
        </w:tc>
        <w:tc>
          <w:tcPr>
            <w:tcW w:w="1346" w:type="dxa"/>
          </w:tcPr>
          <w:p w14:paraId="294AF1B8" w14:textId="77777777" w:rsidR="00203567" w:rsidRPr="00AF47E6" w:rsidRDefault="00203567" w:rsidP="00FD7EE4">
            <w:pPr>
              <w:spacing w:line="276" w:lineRule="auto"/>
              <w:jc w:val="both"/>
              <w:rPr>
                <w:rFonts w:cs="Times New Roman"/>
                <w:sz w:val="20"/>
                <w:szCs w:val="20"/>
                <w:lang w:val="en-ZA"/>
              </w:rPr>
            </w:pPr>
            <w:r w:rsidRPr="00AF47E6">
              <w:rPr>
                <w:rFonts w:cs="Times New Roman"/>
                <w:sz w:val="20"/>
                <w:szCs w:val="20"/>
                <w:lang w:val="en-ZA"/>
              </w:rPr>
              <w:t>2017</w:t>
            </w:r>
          </w:p>
        </w:tc>
      </w:tr>
    </w:tbl>
    <w:bookmarkEnd w:id="0"/>
    <w:p w14:paraId="217D8100" w14:textId="4AE9E27F" w:rsidR="00D5328C" w:rsidRDefault="00203567">
      <w:pPr>
        <w:rPr>
          <w:lang w:val="en-GB"/>
        </w:rPr>
      </w:pPr>
      <w:r>
        <w:rPr>
          <w:lang w:val="en-GB"/>
        </w:rPr>
        <w:t xml:space="preserve">Source </w:t>
      </w:r>
      <w:r w:rsidRPr="00494683">
        <w:rPr>
          <w:lang w:val="en-GB"/>
        </w:rPr>
        <w:fldChar w:fldCharType="begin"/>
      </w:r>
      <w:r w:rsidRPr="00494683">
        <w:rPr>
          <w:lang w:val="en-GB"/>
        </w:rPr>
        <w:instrText xml:space="preserve"> ADDIN EN.CITE &lt;EndNote&gt;&lt;Cite&gt;&lt;Author&gt;EIU&lt;/Author&gt;&lt;Year&gt;2019&lt;/Year&gt;&lt;RecNum&gt;288&lt;/RecNum&gt;&lt;DisplayText&gt;(EIU, 2019)&lt;/DisplayText&gt;&lt;record&gt;&lt;rec-number&gt;288&lt;/rec-number&gt;&lt;foreign-keys&gt;&lt;key app="EN" db-id="wprwvsttyfvtdxerdfmxt9djxez22ts5fs2f" timestamp="1597169602"&gt;288&lt;/key&gt;&lt;/foreign-keys&gt;&lt;ref-type name="Report"&gt;27&lt;/ref-type&gt;&lt;contributors&gt;&lt;authors&gt;&lt;author&gt;EIU&lt;/author&gt;&lt;/authors&gt;&lt;/contributors&gt;&lt;titles&gt;&lt;title&gt;The Global Food Security Index 2019: Strengthening food systems and the environment through innovation and investment&lt;/title&gt;&lt;/titles&gt;&lt;dates&gt;&lt;year&gt;2019&lt;/year&gt;&lt;/dates&gt;&lt;pub-location&gt;London&lt;/pub-location&gt;&lt;publisher&gt;The Economist Intelligence Unit (EIU) Limited.&lt;/publisher&gt;&lt;urls&gt;&lt;related-urls&gt;&lt;url&gt;https://foodsecurityindex.eiu.com/&lt;/url&gt;&lt;/related-urls&gt;&lt;/urls&gt;&lt;/record&gt;&lt;/Cite&gt;&lt;/EndNote&gt;</w:instrText>
      </w:r>
      <w:r w:rsidRPr="00494683">
        <w:rPr>
          <w:lang w:val="en-GB"/>
        </w:rPr>
        <w:fldChar w:fldCharType="separate"/>
      </w:r>
      <w:r w:rsidRPr="00494683">
        <w:rPr>
          <w:noProof/>
          <w:lang w:val="en-GB"/>
        </w:rPr>
        <w:t>(EIU, 2019)</w:t>
      </w:r>
      <w:r w:rsidRPr="00494683">
        <w:rPr>
          <w:lang w:val="en-GB"/>
        </w:rPr>
        <w:fldChar w:fldCharType="end"/>
      </w:r>
    </w:p>
    <w:p w14:paraId="783AA77A" w14:textId="77777777" w:rsidR="004E31BC" w:rsidRDefault="004E31BC">
      <w:pPr>
        <w:rPr>
          <w:lang w:val="en-GB"/>
        </w:rPr>
        <w:sectPr w:rsidR="004E31BC" w:rsidSect="0083786A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5F728679" w14:textId="1011B4EF" w:rsidR="0083786A" w:rsidRDefault="0083786A">
      <w:r w:rsidRPr="0083786A">
        <w:rPr>
          <w:rFonts w:cs="Times New Roman"/>
          <w:b/>
          <w:bCs/>
          <w:szCs w:val="24"/>
        </w:rPr>
        <w:lastRenderedPageBreak/>
        <w:t>Table S</w:t>
      </w:r>
      <w:r>
        <w:rPr>
          <w:rFonts w:cs="Times New Roman"/>
          <w:b/>
          <w:bCs/>
          <w:szCs w:val="24"/>
        </w:rPr>
        <w:t>2</w:t>
      </w:r>
      <w:r w:rsidRPr="0083786A">
        <w:t xml:space="preserve"> Changes in scores for the 113 countries after </w:t>
      </w:r>
      <w:proofErr w:type="spellStart"/>
      <w:r w:rsidRPr="0083786A">
        <w:t>winsor</w:t>
      </w:r>
      <w:r>
        <w:t>i</w:t>
      </w:r>
      <w:r w:rsidRPr="0083786A">
        <w:t>sation</w:t>
      </w:r>
      <w:proofErr w:type="spellEnd"/>
      <w:r w:rsidRPr="0083786A">
        <w:t xml:space="preserve"> of the outlier</w:t>
      </w:r>
      <w:r w:rsidR="00700553">
        <w:t xml:space="preserve"> data points</w:t>
      </w:r>
    </w:p>
    <w:tbl>
      <w:tblPr>
        <w:tblW w:w="126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4"/>
        <w:gridCol w:w="1814"/>
        <w:gridCol w:w="1814"/>
        <w:gridCol w:w="1814"/>
        <w:gridCol w:w="1814"/>
        <w:gridCol w:w="1814"/>
        <w:gridCol w:w="1814"/>
      </w:tblGrid>
      <w:tr w:rsidR="0083786A" w:rsidRPr="0083786A" w14:paraId="0FEE5B09" w14:textId="77777777" w:rsidTr="007B75CF">
        <w:trPr>
          <w:trHeight w:val="699"/>
        </w:trPr>
        <w:tc>
          <w:tcPr>
            <w:tcW w:w="1814" w:type="dxa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45619DF9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Countries</w:t>
            </w:r>
          </w:p>
        </w:tc>
        <w:tc>
          <w:tcPr>
            <w:tcW w:w="181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F62AFB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2019 GFSI affordability scores</w:t>
            </w:r>
          </w:p>
        </w:tc>
        <w:tc>
          <w:tcPr>
            <w:tcW w:w="181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BAAA4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proofErr w:type="spellStart"/>
            <w:r w:rsidRPr="0083786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winsorised</w:t>
            </w:r>
            <w:proofErr w:type="spellEnd"/>
          </w:p>
          <w:p w14:paraId="782E05AE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affordability scores</w:t>
            </w:r>
          </w:p>
        </w:tc>
        <w:tc>
          <w:tcPr>
            <w:tcW w:w="181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9CD595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2019 GFSI availability scores</w:t>
            </w:r>
          </w:p>
        </w:tc>
        <w:tc>
          <w:tcPr>
            <w:tcW w:w="181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A61DC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proofErr w:type="spellStart"/>
            <w:r w:rsidRPr="0083786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winsorised</w:t>
            </w:r>
            <w:proofErr w:type="spellEnd"/>
            <w:r w:rsidRPr="0083786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 xml:space="preserve"> availability scores</w:t>
            </w:r>
          </w:p>
        </w:tc>
        <w:tc>
          <w:tcPr>
            <w:tcW w:w="181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491F9F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2019 overall GFSI score</w:t>
            </w:r>
          </w:p>
        </w:tc>
        <w:tc>
          <w:tcPr>
            <w:tcW w:w="181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EE36B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proofErr w:type="spellStart"/>
            <w:r w:rsidRPr="0083786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winsorised</w:t>
            </w:r>
            <w:proofErr w:type="spellEnd"/>
          </w:p>
          <w:p w14:paraId="6D772C60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2019 overall GFSI score</w:t>
            </w:r>
          </w:p>
        </w:tc>
      </w:tr>
      <w:tr w:rsidR="0083786A" w:rsidRPr="0083786A" w14:paraId="6EA0BEF7" w14:textId="77777777" w:rsidTr="007B75CF">
        <w:trPr>
          <w:trHeight w:val="113"/>
        </w:trPr>
        <w:tc>
          <w:tcPr>
            <w:tcW w:w="1814" w:type="dxa"/>
            <w:shd w:val="clear" w:color="auto" w:fill="auto"/>
            <w:noWrap/>
            <w:hideMark/>
          </w:tcPr>
          <w:p w14:paraId="46272962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Algeri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6B6885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7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95A0F1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0.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4C033B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4EBCB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8.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7679E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E69E1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4.1</w:t>
            </w:r>
          </w:p>
        </w:tc>
      </w:tr>
      <w:tr w:rsidR="0083786A" w:rsidRPr="0083786A" w14:paraId="6F676DEF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27CB0F08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Angol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0C5EC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1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9CCCF6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29.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6FDCF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C191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0.5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DC484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D7DF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2.3</w:t>
            </w:r>
          </w:p>
        </w:tc>
      </w:tr>
      <w:tr w:rsidR="0083786A" w:rsidRPr="0083786A" w14:paraId="6DFBAFF6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6DF16E68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Argentin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2588A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9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F999F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1.2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952E6B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2787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6.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754766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0F4CB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6.2</w:t>
            </w:r>
          </w:p>
        </w:tc>
      </w:tr>
      <w:tr w:rsidR="0083786A" w:rsidRPr="0083786A" w14:paraId="3F8E03B4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6B9A749E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Australi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78B2B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7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6D87F9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86.2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0645B5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7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CFA1B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6.7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03D75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9166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81.0</w:t>
            </w:r>
          </w:p>
        </w:tc>
      </w:tr>
      <w:tr w:rsidR="0083786A" w:rsidRPr="0083786A" w14:paraId="369BDA8C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4630DB65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Austri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5D84B6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5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B91DD9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82.2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BADE9B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AB2C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7.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AA6226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2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4396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9.8</w:t>
            </w:r>
          </w:p>
        </w:tc>
      </w:tr>
      <w:tr w:rsidR="0083786A" w:rsidRPr="0083786A" w14:paraId="39DD718D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141BFF6F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Azerbaijan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22FF3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A6D70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8.7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93D16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6310B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9.5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2442C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5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350B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2.3</w:t>
            </w:r>
          </w:p>
        </w:tc>
      </w:tr>
      <w:tr w:rsidR="0083786A" w:rsidRPr="0083786A" w14:paraId="2F0B9CC5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7F59F09B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Bahrain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7067F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2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5139B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9.2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20B45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26B2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4.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C5AE4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7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CB8D5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4.9</w:t>
            </w:r>
          </w:p>
        </w:tc>
      </w:tr>
      <w:tr w:rsidR="0083786A" w:rsidRPr="0083786A" w14:paraId="7E49652A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6B89FFCA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Bangladesh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26DA8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992C8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4.2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4F051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5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27A7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0.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A071B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7F89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4.6</w:t>
            </w:r>
          </w:p>
        </w:tc>
      </w:tr>
      <w:tr w:rsidR="0083786A" w:rsidRPr="0083786A" w14:paraId="408621B6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60BAFD0F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Belarus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8B19F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6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6FF9A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6.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CAB06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F22BB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4.2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4457A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41EF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3.5</w:t>
            </w:r>
          </w:p>
        </w:tc>
      </w:tr>
      <w:tr w:rsidR="0083786A" w:rsidRPr="0083786A" w14:paraId="7ADA2E4F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74C80D5E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Belgium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B5CF9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E9212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81.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A8C9F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85CC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4.2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EAF3B1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37AC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8.6</w:t>
            </w:r>
          </w:p>
        </w:tc>
      </w:tr>
      <w:tr w:rsidR="0083786A" w:rsidRPr="0083786A" w14:paraId="6730206C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1F2F7D05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Benin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DBE71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9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3CE84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5.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A8732B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5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6FE0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2.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5B4DD9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63D7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4.1</w:t>
            </w:r>
          </w:p>
        </w:tc>
      </w:tr>
      <w:tr w:rsidR="0083786A" w:rsidRPr="0083786A" w14:paraId="312A56FD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3C58B02F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Bolivi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6BC74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6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C8BE3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9.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36328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C2F45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9.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EE2A95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458AA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4.6</w:t>
            </w:r>
          </w:p>
        </w:tc>
      </w:tr>
      <w:tr w:rsidR="0083786A" w:rsidRPr="0083786A" w14:paraId="1AD685D8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4057EAAC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Botswan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D29C4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5C1464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5.7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B2C5E6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EDEC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2.5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96149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0046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2.9</w:t>
            </w:r>
          </w:p>
        </w:tc>
      </w:tr>
      <w:tr w:rsidR="0083786A" w:rsidRPr="0083786A" w14:paraId="33877BCC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32D96472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Brazil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EF2D0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7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9E2CB1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9.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257E6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E47A6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3.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BF812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B54F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4.9</w:t>
            </w:r>
          </w:p>
        </w:tc>
      </w:tr>
      <w:tr w:rsidR="0083786A" w:rsidRPr="0083786A" w14:paraId="41ACC164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6FA50272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Bulgari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5BB83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9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B7DA7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5.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4607E9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A645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8.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D735C5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67ED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2.3</w:t>
            </w:r>
          </w:p>
        </w:tc>
      </w:tr>
      <w:tr w:rsidR="0083786A" w:rsidRPr="0083786A" w14:paraId="4DDA9279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1B83F784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Burkina Faso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BB42CB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7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FE364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3.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75BF3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4ED35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0.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7CD06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3406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6.4</w:t>
            </w:r>
          </w:p>
        </w:tc>
      </w:tr>
      <w:tr w:rsidR="0083786A" w:rsidRPr="0083786A" w14:paraId="3980076F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55320ABE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Burundi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D2EC3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BE02D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29.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7F660B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32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A847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18.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38CC9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3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D339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25.4</w:t>
            </w:r>
          </w:p>
        </w:tc>
      </w:tr>
      <w:tr w:rsidR="0083786A" w:rsidRPr="0083786A" w14:paraId="1653135C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7FAA0B5B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Cambodi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82A0B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7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5B58E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1.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6D7A8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1FE6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2.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8AB20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D92BB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4.7</w:t>
            </w:r>
          </w:p>
        </w:tc>
      </w:tr>
      <w:tr w:rsidR="0083786A" w:rsidRPr="0083786A" w14:paraId="1B6B3CF6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0C1A7AFB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Cameroon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EC986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9F30CA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9.7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1F5D9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764F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4.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CA420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3297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2.5</w:t>
            </w:r>
          </w:p>
        </w:tc>
      </w:tr>
      <w:tr w:rsidR="0083786A" w:rsidRPr="0083786A" w14:paraId="79DF0CD8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7C0E64B5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Canad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3A6E9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3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FB05911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9.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5590FA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7C2A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81.7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E44A6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2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820C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81.7</w:t>
            </w:r>
          </w:p>
        </w:tc>
      </w:tr>
      <w:tr w:rsidR="0083786A" w:rsidRPr="0083786A" w14:paraId="3CCBD91D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7CFCB965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Chad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614C8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C0D19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7.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35A12A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4A625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27.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16A3C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59D9A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2.7</w:t>
            </w:r>
          </w:p>
        </w:tc>
      </w:tr>
      <w:tr w:rsidR="0083786A" w:rsidRPr="0083786A" w14:paraId="7E1E5BCC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735501E7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Chile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36E8F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1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95054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5.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F9618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FF40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9.7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E184E9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4CCB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2.9</w:t>
            </w:r>
          </w:p>
        </w:tc>
      </w:tr>
      <w:tr w:rsidR="0083786A" w:rsidRPr="0083786A" w14:paraId="7A86B4A4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6DB4A0B6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Chin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864CD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3ED58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9.7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91AA4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7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F3026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5.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271C6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8E219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8.4</w:t>
            </w:r>
          </w:p>
        </w:tc>
      </w:tr>
      <w:tr w:rsidR="0083786A" w:rsidRPr="0083786A" w14:paraId="1731D05A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1CCCF66F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Colombi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16C7BA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F92EB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8.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8318B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93C8A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3.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745C3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27AE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6.7</w:t>
            </w:r>
          </w:p>
        </w:tc>
      </w:tr>
      <w:tr w:rsidR="0083786A" w:rsidRPr="0083786A" w14:paraId="515D988C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6D12DDC4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Congo (Dem. Rep.)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D2969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E74E4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2.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B3FC6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79F4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4.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D5B9F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CE0E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1.4</w:t>
            </w:r>
          </w:p>
        </w:tc>
      </w:tr>
      <w:tr w:rsidR="0083786A" w:rsidRPr="0083786A" w14:paraId="4DA38AFC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0EB21265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Costa Ric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7876D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6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751C1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2.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C4228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CA1E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5.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8B079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FC19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5.5</w:t>
            </w:r>
          </w:p>
        </w:tc>
      </w:tr>
      <w:tr w:rsidR="0083786A" w:rsidRPr="0083786A" w14:paraId="2CB96ED0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1617D56B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Cote d</w:t>
            </w:r>
            <w:r w:rsidRPr="0083786A">
              <w:rPr>
                <w:rFonts w:cs="Times New Roman"/>
                <w:bCs/>
                <w:sz w:val="20"/>
                <w:szCs w:val="20"/>
                <w:lang w:val="en-GB"/>
              </w:rPr>
              <w:t>'</w:t>
            </w: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Ivoire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63249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808476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0.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666C25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FBA0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3.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9FAE3A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2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BB63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8.9</w:t>
            </w:r>
          </w:p>
        </w:tc>
      </w:tr>
      <w:tr w:rsidR="0083786A" w:rsidRPr="0083786A" w14:paraId="0CC1A677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60DCE273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Czech Republic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E83B29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3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323E2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9.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87491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BD8E9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2.2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8D4F8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051D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4.2</w:t>
            </w:r>
          </w:p>
        </w:tc>
      </w:tr>
      <w:tr w:rsidR="0083786A" w:rsidRPr="0083786A" w14:paraId="6DF36029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7C1BDD85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Denmark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0E43A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5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46661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82.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C83776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463F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3.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7ABF4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8355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9.5</w:t>
            </w:r>
          </w:p>
        </w:tc>
      </w:tr>
      <w:tr w:rsidR="0083786A" w:rsidRPr="0083786A" w14:paraId="08A30D4C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2CBCF404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Dominican Republic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E9FF5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8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F4934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3.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C3D8C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F072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3.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A349D9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4F76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8.9</w:t>
            </w:r>
          </w:p>
        </w:tc>
      </w:tr>
      <w:tr w:rsidR="0083786A" w:rsidRPr="0083786A" w14:paraId="5612BF45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7241D3E7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Ecuador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6B4711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9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9244A5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4.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60563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95C5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3.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B965C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2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359A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8.8</w:t>
            </w:r>
          </w:p>
        </w:tc>
      </w:tr>
      <w:tr w:rsidR="0083786A" w:rsidRPr="0083786A" w14:paraId="3BE64B22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28409A0D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lastRenderedPageBreak/>
              <w:t>Egypt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62B259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8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60E11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7.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A70FC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4635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6.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34B11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5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B8691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4.6</w:t>
            </w:r>
          </w:p>
        </w:tc>
      </w:tr>
      <w:tr w:rsidR="0083786A" w:rsidRPr="0083786A" w14:paraId="6F993430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0CDD24C2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El Salvador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D7CBF1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B7AF7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1.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D477E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8877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2.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4118E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50C6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7.0</w:t>
            </w:r>
          </w:p>
        </w:tc>
      </w:tr>
      <w:tr w:rsidR="0083786A" w:rsidRPr="0083786A" w14:paraId="35EC9EC0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637409F3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Ethiopi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AE9A7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69F791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29.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4B5236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DC7F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4.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0D539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C307A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7.6</w:t>
            </w:r>
          </w:p>
        </w:tc>
      </w:tr>
      <w:tr w:rsidR="0083786A" w:rsidRPr="0083786A" w14:paraId="026CC32C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5192EAEA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Finland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4AF19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222A5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81.2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BFC75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0209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84.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FFFB1B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10D0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84.5</w:t>
            </w:r>
          </w:p>
        </w:tc>
      </w:tr>
      <w:tr w:rsidR="0083786A" w:rsidRPr="0083786A" w14:paraId="3735914C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2188205D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France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4E5E29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7F3B9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81.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1DCA86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F592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4.7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B614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F477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9.3</w:t>
            </w:r>
          </w:p>
        </w:tc>
      </w:tr>
      <w:tr w:rsidR="0083786A" w:rsidRPr="0083786A" w14:paraId="2F7BABFF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1D13EE33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Germany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A5C8F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5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1C36B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81.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6B51F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50C0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7.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1B86CB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2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EE53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9.7</w:t>
            </w:r>
          </w:p>
        </w:tc>
      </w:tr>
      <w:tr w:rsidR="0083786A" w:rsidRPr="0083786A" w14:paraId="3824F9A4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368220A4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Ghan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2B0699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6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A8FF5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8.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5770D5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2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0943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0.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93C17A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22C9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4.8</w:t>
            </w:r>
          </w:p>
        </w:tc>
      </w:tr>
      <w:tr w:rsidR="0083786A" w:rsidRPr="0083786A" w14:paraId="7CE84D73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7D89D454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Greece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A38CD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8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5F8E9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5.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EE195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5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DDF7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2.5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82A40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CA666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1.6</w:t>
            </w:r>
          </w:p>
        </w:tc>
      </w:tr>
      <w:tr w:rsidR="0083786A" w:rsidRPr="0083786A" w14:paraId="5C8F40A6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76F03008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Guatemal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6F9B76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5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FAC081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6.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BFF8F5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EA03A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9.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15A70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5050B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3.4</w:t>
            </w:r>
          </w:p>
        </w:tc>
      </w:tr>
      <w:tr w:rsidR="0083786A" w:rsidRPr="0083786A" w14:paraId="4ED14954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7EB00F58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Guine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49AA8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7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1F540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29.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E88F9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2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8E93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4.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77FBF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7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AC91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6.0</w:t>
            </w:r>
          </w:p>
        </w:tc>
      </w:tr>
      <w:tr w:rsidR="0083786A" w:rsidRPr="0083786A" w14:paraId="6678C42C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4DF6EA6A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Haiti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8BC89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9BFC49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0.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2A60C5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F671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26.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B3C5E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C5795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3.3</w:t>
            </w:r>
          </w:p>
        </w:tc>
      </w:tr>
      <w:tr w:rsidR="0083786A" w:rsidRPr="0083786A" w14:paraId="1890F556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420AAC0B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Honduras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76F69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7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DEDB7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3.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96518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36896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6.5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901E95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1F6AB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5.7</w:t>
            </w:r>
          </w:p>
        </w:tc>
      </w:tr>
      <w:tr w:rsidR="0083786A" w:rsidRPr="0083786A" w14:paraId="0F2FB3CF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0C20976C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Hungary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5DC00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1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9CDCC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7.2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CEB16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7D671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6.7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6A7EB9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C589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1.5</w:t>
            </w:r>
          </w:p>
        </w:tc>
      </w:tr>
      <w:tr w:rsidR="0083786A" w:rsidRPr="0083786A" w14:paraId="13288EBA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3411D7F4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Indi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96779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77C94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9.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71A3A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0F97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7.5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9021E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2620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6.5</w:t>
            </w:r>
          </w:p>
        </w:tc>
      </w:tr>
      <w:tr w:rsidR="0083786A" w:rsidRPr="0083786A" w14:paraId="31021FFF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15F82EAB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Indonesi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23195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8FA91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3.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56E80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0BE3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7.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5F3EF9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F8E4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8.5</w:t>
            </w:r>
          </w:p>
        </w:tc>
      </w:tr>
      <w:tr w:rsidR="0083786A" w:rsidRPr="0083786A" w14:paraId="261BE9F3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39924A2F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Ireland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34D10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91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43DF3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89.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D753D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7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8398B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81.2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846C8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53C0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85.5</w:t>
            </w:r>
          </w:p>
        </w:tc>
      </w:tr>
      <w:tr w:rsidR="0083786A" w:rsidRPr="0083786A" w14:paraId="6BF66EDD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17EAE539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Israel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687C4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3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75391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81.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1CEEA5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BF30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3.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A636A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B242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8.3</w:t>
            </w:r>
          </w:p>
        </w:tc>
      </w:tr>
      <w:tr w:rsidR="0083786A" w:rsidRPr="0083786A" w14:paraId="6D0DC4F6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680802CD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Italy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606FA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3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A92DB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9.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4AC41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118D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7.7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33E22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8B6E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4.5</w:t>
            </w:r>
          </w:p>
        </w:tc>
      </w:tr>
      <w:tr w:rsidR="0083786A" w:rsidRPr="0083786A" w14:paraId="43259524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4449F3C0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Japan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18D341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2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6D61E5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9.5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A515CA5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BE03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0.7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B643C5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7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2E4E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5.2</w:t>
            </w:r>
          </w:p>
        </w:tc>
      </w:tr>
      <w:tr w:rsidR="0083786A" w:rsidRPr="0083786A" w14:paraId="4285D5AF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13D76AB6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Jordan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25796B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1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AFEBA5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6.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EFD06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5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A4FB1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9.5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6FF816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D6C6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7.2</w:t>
            </w:r>
          </w:p>
        </w:tc>
      </w:tr>
      <w:tr w:rsidR="0083786A" w:rsidRPr="0083786A" w14:paraId="6C73A9DD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2363820D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Kazakhstan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8100A5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8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027E3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0.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B0569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61C6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5.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AC243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7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502A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3.5</w:t>
            </w:r>
          </w:p>
        </w:tc>
      </w:tr>
      <w:tr w:rsidR="0083786A" w:rsidRPr="0083786A" w14:paraId="2D0913A2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2C488463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Keny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0BA29A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7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69E99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5.2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32A18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B1B1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4.7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FC49C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6549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4.7</w:t>
            </w:r>
          </w:p>
        </w:tc>
      </w:tr>
      <w:tr w:rsidR="0083786A" w:rsidRPr="0083786A" w14:paraId="3273F032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5042F1D0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Kuwait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4388B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8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0E17BC6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85.2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562EDA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2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0257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1.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B9BF2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86B95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3.4</w:t>
            </w:r>
          </w:p>
        </w:tc>
      </w:tr>
      <w:tr w:rsidR="0083786A" w:rsidRPr="0083786A" w14:paraId="6F672DAD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24D2896E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Laos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EEFD9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6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82EE95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9.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079F7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DBA86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1.5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69914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8231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4.2</w:t>
            </w:r>
          </w:p>
        </w:tc>
      </w:tr>
      <w:tr w:rsidR="0083786A" w:rsidRPr="0083786A" w14:paraId="03BDAE66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64503D82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Madagascar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548136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EDDE6A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27.5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7A74A1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9227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4.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0B671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3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E20D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29.9</w:t>
            </w:r>
          </w:p>
        </w:tc>
      </w:tr>
      <w:tr w:rsidR="0083786A" w:rsidRPr="0083786A" w14:paraId="313969F1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1ED82293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Malawi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B3189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39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C486F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19.2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79BD1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7162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1.5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F8F1D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296A1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1.2</w:t>
            </w:r>
          </w:p>
        </w:tc>
      </w:tr>
      <w:tr w:rsidR="0083786A" w:rsidRPr="0083786A" w14:paraId="0F203E5B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02A21906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Malaysi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A69FD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2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4E0E5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8.2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87E76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6550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7.5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B8E73B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B754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2.3</w:t>
            </w:r>
          </w:p>
        </w:tc>
      </w:tr>
      <w:tr w:rsidR="0083786A" w:rsidRPr="0083786A" w14:paraId="501DDBA4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6304D6B0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Mali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AD0F8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6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3995F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2.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3B2276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5DAC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7.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C6592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65595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1.9</w:t>
            </w:r>
          </w:p>
        </w:tc>
      </w:tr>
      <w:tr w:rsidR="0083786A" w:rsidRPr="0083786A" w14:paraId="277EF4C6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24800A5B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Mexico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F1A0E7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AAAB8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8.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84076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2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CE9B1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0.5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3DD4B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71B4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6.1</w:t>
            </w:r>
          </w:p>
        </w:tc>
      </w:tr>
      <w:tr w:rsidR="0083786A" w:rsidRPr="0083786A" w14:paraId="290E48EA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4C811251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Morocco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A884B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2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F851C5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7.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65E4FB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E591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8.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7D5E89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0A60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8.5</w:t>
            </w:r>
          </w:p>
        </w:tc>
      </w:tr>
      <w:tr w:rsidR="0083786A" w:rsidRPr="0083786A" w14:paraId="63AC5AA9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241001D7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Mozambique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235DD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3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D4A91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2.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6703C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A0819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2.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E5702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BCC6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5.1</w:t>
            </w:r>
          </w:p>
        </w:tc>
      </w:tr>
      <w:tr w:rsidR="0083786A" w:rsidRPr="0083786A" w14:paraId="05A39E77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661EF2CA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Myanmar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5510B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9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6F1471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3.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703CB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7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5461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1.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EDC60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7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1E74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2.2</w:t>
            </w:r>
          </w:p>
        </w:tc>
      </w:tr>
      <w:tr w:rsidR="0083786A" w:rsidRPr="0083786A" w14:paraId="2B38E7FD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7102E9E8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Nepal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D46FB5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9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CE212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5.2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D9FFE6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5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AFFA1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2.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6DC4F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A0CC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3.6</w:t>
            </w:r>
          </w:p>
        </w:tc>
      </w:tr>
      <w:tr w:rsidR="0083786A" w:rsidRPr="0083786A" w14:paraId="0A9305C3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4128A981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Netherlands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FB9679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6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1C88D4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82.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E0B729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F55A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6.2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E4884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2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DAA8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80.9</w:t>
            </w:r>
          </w:p>
        </w:tc>
      </w:tr>
      <w:tr w:rsidR="0083786A" w:rsidRPr="0083786A" w14:paraId="365EACB5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4550B6B9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New Zealand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7EA97A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5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38981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84.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2FA456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06C5B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2.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09B54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D277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7.4</w:t>
            </w:r>
          </w:p>
        </w:tc>
      </w:tr>
      <w:tr w:rsidR="0083786A" w:rsidRPr="0083786A" w14:paraId="3B14A2C0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69147E5B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Nicaragu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406AC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4C7E6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7.5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9AEF4A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AE5F6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5.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B506C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1D63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0.9</w:t>
            </w:r>
          </w:p>
        </w:tc>
      </w:tr>
      <w:tr w:rsidR="0083786A" w:rsidRPr="0083786A" w14:paraId="4CB0E872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21B46942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Niger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36C3B9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FF534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8.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2A475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FED89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5.7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48704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7D631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5.3</w:t>
            </w:r>
          </w:p>
        </w:tc>
      </w:tr>
      <w:tr w:rsidR="0083786A" w:rsidRPr="0083786A" w14:paraId="7CB1ADF8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39D244AA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lastRenderedPageBreak/>
              <w:t>Nigeri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A1132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67F65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5.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622C2B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528D1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1.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3BA06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6993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6.1</w:t>
            </w:r>
          </w:p>
        </w:tc>
      </w:tr>
      <w:tr w:rsidR="0083786A" w:rsidRPr="0083786A" w14:paraId="018FBED4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476C0A1D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Norway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CCE0AA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2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D3A356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7.5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2E0251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BC2BA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82.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0A499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5EE9B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81.8</w:t>
            </w:r>
          </w:p>
        </w:tc>
      </w:tr>
      <w:tr w:rsidR="0083786A" w:rsidRPr="0083786A" w14:paraId="639CBEF4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02986AB7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Oman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429B9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8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57BC2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5.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DA93A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0321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5.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6DB30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91EB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6.3</w:t>
            </w:r>
          </w:p>
        </w:tc>
      </w:tr>
      <w:tr w:rsidR="0083786A" w:rsidRPr="0083786A" w14:paraId="6D528658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0F567A60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Pakistan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A15F4A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3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0D1460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1.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77E0C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6ACD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3.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50EA8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7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208A5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0.9</w:t>
            </w:r>
          </w:p>
        </w:tc>
      </w:tr>
      <w:tr w:rsidR="0083786A" w:rsidRPr="0083786A" w14:paraId="6E258EB9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11F8C719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Panam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FAB791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60F2F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0.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55DDE6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E972B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4.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6A4BE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F8DF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7.8</w:t>
            </w:r>
          </w:p>
        </w:tc>
      </w:tr>
      <w:tr w:rsidR="0083786A" w:rsidRPr="0083786A" w14:paraId="4EFC56CE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31E13B2E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Paraguay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A823D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2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729CB5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7.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F2A3C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2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28CF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4.7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67DBD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9B2C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2.6</w:t>
            </w:r>
          </w:p>
        </w:tc>
      </w:tr>
      <w:tr w:rsidR="0083786A" w:rsidRPr="0083786A" w14:paraId="0B2B1A3B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419B06DC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Peru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630C0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9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D2184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6.5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FB2A3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EB366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3.5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855E31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B6DA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9.8</w:t>
            </w:r>
          </w:p>
        </w:tc>
      </w:tr>
      <w:tr w:rsidR="0083786A" w:rsidRPr="0083786A" w14:paraId="5720BD6A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0F9A0C7F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Philippines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DE2D6B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9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812E1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4.7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D15E5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C84A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7.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1A915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60AF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9.4</w:t>
            </w:r>
          </w:p>
        </w:tc>
      </w:tr>
      <w:tr w:rsidR="0083786A" w:rsidRPr="0083786A" w14:paraId="079701A3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1E0F711D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Poland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7324B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1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53C596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8.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CFEE2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0F04B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0.2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3F2CB5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3163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4.9</w:t>
            </w:r>
          </w:p>
        </w:tc>
      </w:tr>
      <w:tr w:rsidR="0083786A" w:rsidRPr="0083786A" w14:paraId="4186F2D9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472687A8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Portugal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2F0FC6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1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7CED4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8.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A8A306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3074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9.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BB106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1F31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6.4</w:t>
            </w:r>
          </w:p>
        </w:tc>
      </w:tr>
      <w:tr w:rsidR="0083786A" w:rsidRPr="0083786A" w14:paraId="50FE3C50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711F4B97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Qatar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A3DB1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99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19B9B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97.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F71EB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3106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2.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790DD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5DE4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9.9</w:t>
            </w:r>
          </w:p>
        </w:tc>
      </w:tr>
      <w:tr w:rsidR="0083786A" w:rsidRPr="0083786A" w14:paraId="73FB825B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445CAB12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Romani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1B9B7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9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29155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7.2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24083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BF18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6.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4CE5A9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371A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0.4</w:t>
            </w:r>
          </w:p>
        </w:tc>
      </w:tr>
      <w:tr w:rsidR="0083786A" w:rsidRPr="0083786A" w14:paraId="2927304A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12C4DED6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Russi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A5824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846D2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1.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5D7A2B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49225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0.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077D1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5D70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6.5</w:t>
            </w:r>
          </w:p>
        </w:tc>
      </w:tr>
      <w:tr w:rsidR="0083786A" w:rsidRPr="0083786A" w14:paraId="24FC205F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5F744D50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Rwand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C6EC61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66F17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7.2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4982B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2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7D029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7.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A69AB8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5626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3.4</w:t>
            </w:r>
          </w:p>
        </w:tc>
      </w:tr>
      <w:tr w:rsidR="0083786A" w:rsidRPr="0083786A" w14:paraId="603C88F2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77729D06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Saudi Arabi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FED815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6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B45C7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84.7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4D36D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2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D207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0.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12A461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91DE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2.4</w:t>
            </w:r>
          </w:p>
        </w:tc>
      </w:tr>
      <w:tr w:rsidR="0083786A" w:rsidRPr="0083786A" w14:paraId="7D85E718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0D5E92F2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Senegal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37F80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2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32DB2A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7.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0EC41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4479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3.5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BB6B6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37BE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1.6</w:t>
            </w:r>
          </w:p>
        </w:tc>
      </w:tr>
      <w:tr w:rsidR="0083786A" w:rsidRPr="0083786A" w14:paraId="671C7193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14FF862C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Serbi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CB029A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2FA5C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8.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F6FF2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883B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8.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D1F50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0BBA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8.6</w:t>
            </w:r>
          </w:p>
        </w:tc>
      </w:tr>
      <w:tr w:rsidR="0083786A" w:rsidRPr="0083786A" w14:paraId="7F5A8041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493E082B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Sierra Leone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CC257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1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C57FBA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28.5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C1B90B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4B6D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3.7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47E3E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3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FB1F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1.1</w:t>
            </w:r>
          </w:p>
        </w:tc>
      </w:tr>
      <w:tr w:rsidR="0083786A" w:rsidRPr="0083786A" w14:paraId="174E1FF0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4DF73AAB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Singapore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92921B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95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FBE36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93.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50FA0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5D80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82.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8D88CA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7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59E1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86.3</w:t>
            </w:r>
          </w:p>
        </w:tc>
      </w:tr>
      <w:tr w:rsidR="0083786A" w:rsidRPr="0083786A" w14:paraId="04FC7D6F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2B2BF65B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Slovaki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96D56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9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86A4AB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5.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680771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2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2534B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2.7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72248A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06FC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7.3</w:t>
            </w:r>
          </w:p>
        </w:tc>
      </w:tr>
      <w:tr w:rsidR="0083786A" w:rsidRPr="0083786A" w14:paraId="1D1814C5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6564CCE2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South Afric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14F7D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1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74784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4.2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3703B9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5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6B86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3.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2E473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7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E574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4.1</w:t>
            </w:r>
          </w:p>
        </w:tc>
      </w:tr>
      <w:tr w:rsidR="0083786A" w:rsidRPr="0083786A" w14:paraId="21C48801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3FE17D58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South Kore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92602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6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7F811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2.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8785A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E2F2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5.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03D7D1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B2EF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4.0</w:t>
            </w:r>
          </w:p>
        </w:tc>
      </w:tr>
      <w:tr w:rsidR="0083786A" w:rsidRPr="0083786A" w14:paraId="0784A298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0BA25E8A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Spain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11953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2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9765C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9.7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297A76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BC68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4.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0CE636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8A166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3.8</w:t>
            </w:r>
          </w:p>
        </w:tc>
      </w:tr>
      <w:tr w:rsidR="0083786A" w:rsidRPr="0083786A" w14:paraId="2A96AFF3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065E6136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Sri Lank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C40CB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5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298A6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9.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AE44F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790A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0.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94BB5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3072B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8.8</w:t>
            </w:r>
          </w:p>
        </w:tc>
      </w:tr>
      <w:tr w:rsidR="0083786A" w:rsidRPr="0083786A" w14:paraId="32C21375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71E8C103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Sudan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4171BA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7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EB493C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25.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95533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73C3A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6.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BE5A95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5D3FA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3.2</w:t>
            </w:r>
          </w:p>
        </w:tc>
      </w:tr>
      <w:tr w:rsidR="0083786A" w:rsidRPr="0083786A" w14:paraId="626024C7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5A715016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Sweden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1A3B0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5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565521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82.2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0C9C91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F4EC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8.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DD010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E3FB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81.5</w:t>
            </w:r>
          </w:p>
        </w:tc>
      </w:tr>
      <w:tr w:rsidR="0083786A" w:rsidRPr="0083786A" w14:paraId="44177282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1D6FCE72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Switzerland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4FB15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5282B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9.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6C62F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E87E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85.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51B79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DC91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81.6</w:t>
            </w:r>
          </w:p>
        </w:tc>
      </w:tr>
      <w:tr w:rsidR="0083786A" w:rsidRPr="0083786A" w14:paraId="144B0982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5290BD31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Syri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B6E415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58C6F5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16.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D569D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3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B1A5B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8.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3ECB3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3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77CCA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1.1</w:t>
            </w:r>
          </w:p>
        </w:tc>
      </w:tr>
      <w:tr w:rsidR="0083786A" w:rsidRPr="0083786A" w14:paraId="3B9A6A74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1DB87594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Tajikistan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836ED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9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3FA07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1.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FBF33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D38F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0.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6EAB2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9C29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5.5</w:t>
            </w:r>
          </w:p>
        </w:tc>
      </w:tr>
      <w:tr w:rsidR="0083786A" w:rsidRPr="0083786A" w14:paraId="4CE48185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2DF2B118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Tanzani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80AE19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5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A3E0C1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1.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F226A1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0B22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2.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7F367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98231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2.3</w:t>
            </w:r>
          </w:p>
        </w:tc>
      </w:tr>
      <w:tr w:rsidR="0083786A" w:rsidRPr="0083786A" w14:paraId="5EE53670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75499E7C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Thailand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51ECB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7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F2F115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3.7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17B336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2C66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9.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C24891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5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6B2C6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4.1</w:t>
            </w:r>
          </w:p>
        </w:tc>
      </w:tr>
      <w:tr w:rsidR="0083786A" w:rsidRPr="0083786A" w14:paraId="598B5537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1A663EBB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Togo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F814FD1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6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DFF47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2.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B3715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7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11D0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9.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94904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0E19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9.4</w:t>
            </w:r>
          </w:p>
        </w:tc>
      </w:tr>
      <w:tr w:rsidR="0083786A" w:rsidRPr="0083786A" w14:paraId="1F758796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51510661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Tunisi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6EAA8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2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91D1F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3.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30DC66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435E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6.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15D57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BD0CA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6.1</w:t>
            </w:r>
          </w:p>
        </w:tc>
      </w:tr>
      <w:tr w:rsidR="0083786A" w:rsidRPr="0083786A" w14:paraId="7CC0344B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7ADF53CA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Turkey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9E657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A7747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9.7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2B4109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5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AC74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7.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6B631A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5CFC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0.4</w:t>
            </w:r>
          </w:p>
        </w:tc>
      </w:tr>
      <w:tr w:rsidR="0083786A" w:rsidRPr="0083786A" w14:paraId="139EE90D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74A313E2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Ugand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3EC20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6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A598C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6.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E2B9C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EA71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6.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5D115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F3DB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8.5</w:t>
            </w:r>
          </w:p>
        </w:tc>
      </w:tr>
      <w:tr w:rsidR="0083786A" w:rsidRPr="0083786A" w14:paraId="62766149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525F5636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Ukraine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7B4231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A70CD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2.2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A4996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DE39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3.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30727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7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426E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9.6</w:t>
            </w:r>
          </w:p>
        </w:tc>
      </w:tr>
      <w:tr w:rsidR="0083786A" w:rsidRPr="0083786A" w14:paraId="5EEAB336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727F0BC7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lastRenderedPageBreak/>
              <w:t>United Arab Emirates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F3BE7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DEA7B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87.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D59C3A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7617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9.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C310E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7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D8096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3.5</w:t>
            </w:r>
          </w:p>
        </w:tc>
      </w:tr>
      <w:tr w:rsidR="0083786A" w:rsidRPr="0083786A" w14:paraId="1E09268E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6CEA0BB6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United Kingdom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D030F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F24FB6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81.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E8E1D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DD91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5.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EE203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6EE85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8.3</w:t>
            </w:r>
          </w:p>
        </w:tc>
      </w:tr>
      <w:tr w:rsidR="0083786A" w:rsidRPr="0083786A" w14:paraId="17E5D944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6018DEF0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United States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2D96B9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7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FC028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85.7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F9241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8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B8C8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81.5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7A297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6D7E9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84.4</w:t>
            </w:r>
          </w:p>
        </w:tc>
      </w:tr>
      <w:tr w:rsidR="0083786A" w:rsidRPr="0083786A" w14:paraId="3A2A7031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67CCD473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Uruguay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FF3C4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9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B97831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70.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44D34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7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B3991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9.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8C4E89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DB5F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6.1</w:t>
            </w:r>
          </w:p>
        </w:tc>
      </w:tr>
      <w:tr w:rsidR="0083786A" w:rsidRPr="0083786A" w14:paraId="6566E0C1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091EC8C4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Uzbekistan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08CD2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6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B476F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7.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43C090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5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F12F4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7.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C6EECA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36E2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6.7</w:t>
            </w:r>
          </w:p>
        </w:tc>
      </w:tr>
      <w:tr w:rsidR="0083786A" w:rsidRPr="0083786A" w14:paraId="63988F2D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36C94AAB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Venezuel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4253F1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9B2BE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14.5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EF1CB9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32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DB1B7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0.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076F0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C410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0.1</w:t>
            </w:r>
          </w:p>
        </w:tc>
      </w:tr>
      <w:tr w:rsidR="0083786A" w:rsidRPr="0083786A" w14:paraId="5B978967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6EB98A0F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Vietnam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F2640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F5114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8.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A4A05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90C3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6.0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47750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5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234F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0.3</w:t>
            </w:r>
          </w:p>
        </w:tc>
      </w:tr>
      <w:tr w:rsidR="0083786A" w:rsidRPr="0083786A" w14:paraId="04BDB80F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5F7F16CC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Yemen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9A7CE8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6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B6A03B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9.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2DCA01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B68A5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23.3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DA6B71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89E4D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0.8</w:t>
            </w:r>
          </w:p>
        </w:tc>
      </w:tr>
      <w:tr w:rsidR="0083786A" w:rsidRPr="0083786A" w14:paraId="56FD723A" w14:textId="77777777" w:rsidTr="007B75CF">
        <w:trPr>
          <w:trHeight w:val="20"/>
        </w:trPr>
        <w:tc>
          <w:tcPr>
            <w:tcW w:w="1814" w:type="dxa"/>
            <w:shd w:val="clear" w:color="auto" w:fill="auto"/>
            <w:noWrap/>
            <w:hideMark/>
          </w:tcPr>
          <w:p w14:paraId="7D4AC0E2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Zambi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D6891A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2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566C9C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0.5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915F0F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1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899BE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53.9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2ED8F3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4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5D4B2" w14:textId="77777777" w:rsidR="0083786A" w:rsidRPr="0083786A" w:rsidRDefault="0083786A" w:rsidP="007B75CF">
            <w:pPr>
              <w:spacing w:after="0" w:line="240" w:lineRule="auto"/>
              <w:jc w:val="right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1.3</w:t>
            </w:r>
          </w:p>
        </w:tc>
      </w:tr>
    </w:tbl>
    <w:p w14:paraId="2D10AFCF" w14:textId="11DBE615" w:rsidR="0083786A" w:rsidRDefault="0083786A"/>
    <w:p w14:paraId="3C166768" w14:textId="4289C7F7" w:rsidR="0083786A" w:rsidRDefault="0083786A"/>
    <w:p w14:paraId="3AC917A3" w14:textId="4F9C97F0" w:rsidR="0083786A" w:rsidRDefault="0083786A"/>
    <w:p w14:paraId="457DB637" w14:textId="02C448A1" w:rsidR="0083786A" w:rsidRDefault="0083786A"/>
    <w:p w14:paraId="3F230A80" w14:textId="3E56AB51" w:rsidR="0083786A" w:rsidRDefault="0083786A"/>
    <w:p w14:paraId="1DF7129A" w14:textId="2A915F0F" w:rsidR="0083786A" w:rsidRDefault="0083786A"/>
    <w:p w14:paraId="25F8965F" w14:textId="4CAD7EC5" w:rsidR="0083786A" w:rsidRDefault="0083786A"/>
    <w:p w14:paraId="36E5379D" w14:textId="12935908" w:rsidR="0083786A" w:rsidRDefault="0083786A"/>
    <w:p w14:paraId="39CB36F6" w14:textId="440857E7" w:rsidR="0083786A" w:rsidRDefault="0083786A"/>
    <w:p w14:paraId="0F211F46" w14:textId="04B9788E" w:rsidR="0083786A" w:rsidRDefault="0083786A"/>
    <w:p w14:paraId="5A5294EF" w14:textId="2D287B41" w:rsidR="0083786A" w:rsidRDefault="0083786A"/>
    <w:p w14:paraId="050D2BB5" w14:textId="65526FFB" w:rsidR="0083786A" w:rsidRDefault="0083786A"/>
    <w:p w14:paraId="269ED6FD" w14:textId="36AA637B" w:rsidR="0083786A" w:rsidRDefault="0083786A"/>
    <w:p w14:paraId="59B1326E" w14:textId="7DE89B5F" w:rsidR="0083786A" w:rsidRDefault="0083786A"/>
    <w:p w14:paraId="5E32E9BB" w14:textId="10EFD640" w:rsidR="0083786A" w:rsidRDefault="0083786A">
      <w:r w:rsidRPr="0083786A">
        <w:rPr>
          <w:rFonts w:cs="Times New Roman"/>
          <w:b/>
          <w:bCs/>
          <w:szCs w:val="24"/>
        </w:rPr>
        <w:lastRenderedPageBreak/>
        <w:t>Table S3</w:t>
      </w:r>
      <w:r w:rsidRPr="0083786A">
        <w:t xml:space="preserve"> Shifts in ranks for the 113 countries after the </w:t>
      </w:r>
      <w:proofErr w:type="spellStart"/>
      <w:r w:rsidRPr="0083786A">
        <w:t>winsorisation</w:t>
      </w:r>
      <w:proofErr w:type="spellEnd"/>
      <w:r w:rsidRPr="0083786A">
        <w:t xml:space="preserve"> of the outlier</w:t>
      </w:r>
      <w:r w:rsidR="0023585E">
        <w:t xml:space="preserve"> data points</w:t>
      </w:r>
      <w:r w:rsidRPr="0083786A">
        <w:t xml:space="preserve"> in the 2019 GFSI database </w:t>
      </w:r>
    </w:p>
    <w:tbl>
      <w:tblPr>
        <w:tblW w:w="14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7"/>
        <w:gridCol w:w="1417"/>
        <w:gridCol w:w="1417"/>
        <w:gridCol w:w="1417"/>
        <w:gridCol w:w="1278"/>
        <w:gridCol w:w="1417"/>
        <w:gridCol w:w="1555"/>
        <w:gridCol w:w="1279"/>
        <w:gridCol w:w="1272"/>
        <w:gridCol w:w="1562"/>
      </w:tblGrid>
      <w:tr w:rsidR="0083786A" w:rsidRPr="0083786A" w14:paraId="7256BEBC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6C7E57AC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Countrie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F655D9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 xml:space="preserve">2019 GFSI affordability ranks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8431F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proofErr w:type="spellStart"/>
            <w:r w:rsidRPr="0083786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winsorised</w:t>
            </w:r>
            <w:proofErr w:type="spellEnd"/>
            <w:r w:rsidRPr="0083786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 xml:space="preserve"> </w:t>
            </w:r>
          </w:p>
          <w:p w14:paraId="6D43B534" w14:textId="77777777" w:rsidR="0083786A" w:rsidRPr="0083786A" w:rsidRDefault="0083786A" w:rsidP="007B75CF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affordability rank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98B8DE4" w14:textId="77777777" w:rsidR="0083786A" w:rsidRPr="001C2B65" w:rsidRDefault="0083786A" w:rsidP="007B75CF">
            <w:pPr>
              <w:spacing w:after="0" w:line="240" w:lineRule="auto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 xml:space="preserve">difference in rank after </w:t>
            </w:r>
            <w:proofErr w:type="spellStart"/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winsorisation</w:t>
            </w:r>
            <w:proofErr w:type="spellEnd"/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 xml:space="preserve"> 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CF435C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 xml:space="preserve">2019 </w:t>
            </w:r>
          </w:p>
          <w:p w14:paraId="7F5810F6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 xml:space="preserve">GFSI </w:t>
            </w:r>
          </w:p>
          <w:p w14:paraId="708FA6D3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availability</w:t>
            </w:r>
          </w:p>
          <w:p w14:paraId="51FFD76D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 xml:space="preserve"> ranks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8444A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proofErr w:type="spellStart"/>
            <w:r w:rsidRPr="0083786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winsorised</w:t>
            </w:r>
            <w:proofErr w:type="spellEnd"/>
            <w:r w:rsidRPr="0083786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 xml:space="preserve"> </w:t>
            </w:r>
          </w:p>
          <w:p w14:paraId="7560C6F6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availability</w:t>
            </w:r>
          </w:p>
          <w:p w14:paraId="1CBDC3C8" w14:textId="77777777" w:rsidR="0083786A" w:rsidRPr="0083786A" w:rsidRDefault="0083786A" w:rsidP="007B75CF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ranks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0C7F3D" w14:textId="77777777" w:rsidR="0083786A" w:rsidRPr="001C2B65" w:rsidRDefault="0083786A" w:rsidP="007B75C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 xml:space="preserve">Differences in rank after </w:t>
            </w:r>
            <w:proofErr w:type="spellStart"/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winsorisation</w:t>
            </w:r>
            <w:proofErr w:type="spellEnd"/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 xml:space="preserve"> of outliers 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7A07BF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 xml:space="preserve">2019 overall GFSI </w:t>
            </w:r>
          </w:p>
          <w:p w14:paraId="65881A41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ranks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410CC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proofErr w:type="spellStart"/>
            <w:r w:rsidRPr="0083786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winsorised</w:t>
            </w:r>
            <w:proofErr w:type="spellEnd"/>
            <w:r w:rsidRPr="0083786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 xml:space="preserve"> </w:t>
            </w:r>
          </w:p>
          <w:p w14:paraId="66E52C23" w14:textId="77777777" w:rsidR="0083786A" w:rsidRPr="0083786A" w:rsidRDefault="0083786A" w:rsidP="007B75CF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2019 overall GFSI ranks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DB263E" w14:textId="77777777" w:rsidR="0083786A" w:rsidRPr="009A48BF" w:rsidRDefault="0083786A" w:rsidP="007B75CF">
            <w:pPr>
              <w:spacing w:after="0" w:line="240" w:lineRule="auto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 xml:space="preserve">differences in rank after </w:t>
            </w:r>
            <w:proofErr w:type="spellStart"/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winsorisation</w:t>
            </w:r>
            <w:proofErr w:type="spellEnd"/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 xml:space="preserve"> of outliers</w:t>
            </w:r>
          </w:p>
        </w:tc>
      </w:tr>
      <w:tr w:rsidR="0083786A" w:rsidRPr="0083786A" w14:paraId="51940DC6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04E02491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Angol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E78DD8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8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94FA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0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4B20F71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17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071DF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0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67F1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09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416DC83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4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16862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00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543A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105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A26F48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5</w:t>
            </w:r>
          </w:p>
        </w:tc>
      </w:tr>
      <w:tr w:rsidR="0083786A" w:rsidRPr="0083786A" w14:paraId="13C6AF92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37E13F12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Argentin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3D5CB8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3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AEE1C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C2D9E42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5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1D2E0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5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AC91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6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88119F9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5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CE3C2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37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65DB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41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A5FC23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4</w:t>
            </w:r>
          </w:p>
        </w:tc>
      </w:tr>
      <w:tr w:rsidR="0083786A" w:rsidRPr="0083786A" w14:paraId="4F7E4965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484A3A66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Austral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AF2408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643F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F6A1447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2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98AE7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956A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B2D4B0F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A55FD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2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B337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9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D34803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3</w:t>
            </w:r>
          </w:p>
        </w:tc>
      </w:tr>
      <w:tr w:rsidR="0083786A" w:rsidRPr="0083786A" w14:paraId="56C1B66A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3AD28B46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Austr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35BF4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76E7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154BD9E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FB24B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BB9C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FD1C29C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4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23959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0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DACAC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12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4629E3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2</w:t>
            </w:r>
          </w:p>
        </w:tc>
      </w:tr>
      <w:tr w:rsidR="0083786A" w:rsidRPr="0083786A" w14:paraId="0EC951FB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607FEF40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Azerbaija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0A55EC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4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F193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6C86FE9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3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7A184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5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3604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6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9921607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10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64034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53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DAB9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52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0D2ECD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1</w:t>
            </w:r>
          </w:p>
        </w:tc>
      </w:tr>
      <w:tr w:rsidR="0083786A" w:rsidRPr="0083786A" w14:paraId="63442AEF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5C5AC60D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Bahrai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6CBF96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2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E8F5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CD0E9D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2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B65DF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7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0EBF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3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8A9EF0C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7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A448ABC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50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B0D0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45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7F0734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5</w:t>
            </w:r>
          </w:p>
        </w:tc>
      </w:tr>
      <w:tr w:rsidR="0083786A" w:rsidRPr="0083786A" w14:paraId="1F869613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492FF2E2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Banglades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859CB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7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93546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DDABC0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12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12BF1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7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A979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7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5D791AC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2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FC1DF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83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68C8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89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1B1F26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6</w:t>
            </w:r>
          </w:p>
        </w:tc>
      </w:tr>
      <w:tr w:rsidR="0083786A" w:rsidRPr="0083786A" w14:paraId="2DABED9C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09382342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Belaru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AD51F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4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EA3B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D4C3AD1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29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791D6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4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991B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32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A090EFF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10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9138D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36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E284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49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9D2BF3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13</w:t>
            </w:r>
          </w:p>
        </w:tc>
      </w:tr>
      <w:tr w:rsidR="0083786A" w:rsidRPr="0083786A" w14:paraId="51BB6F6A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37C73577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Belgium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5AEE1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DF79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4BF93D9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0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97D6C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8BC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BFBEBEF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4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972FF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77C2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16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01EBAF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1</w:t>
            </w:r>
          </w:p>
        </w:tc>
      </w:tr>
      <w:tr w:rsidR="0083786A" w:rsidRPr="0083786A" w14:paraId="48FEE5FB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1EAE235B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Beni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8F187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9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ABF9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E83B67A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7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FC44E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7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B4E6C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91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B2C412D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13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CD412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8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A2F6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91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09EE11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6</w:t>
            </w:r>
          </w:p>
        </w:tc>
      </w:tr>
      <w:tr w:rsidR="0083786A" w:rsidRPr="0083786A" w14:paraId="0B82F6BA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75C9A5EC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Boliv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EF437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6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C52CC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7012DC9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462B0C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8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E399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9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F23FB3F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10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6A6BD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7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8DE2C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71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2FEC24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4</w:t>
            </w:r>
          </w:p>
        </w:tc>
      </w:tr>
      <w:tr w:rsidR="0083786A" w:rsidRPr="0083786A" w14:paraId="79A91EE7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3A3FE249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Botswan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D8E48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5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32ED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0E898E4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3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3E31E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4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C506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38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275DDE1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10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CDE5D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57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65E0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51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827AAE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6</w:t>
            </w:r>
          </w:p>
        </w:tc>
      </w:tr>
      <w:tr w:rsidR="0083786A" w:rsidRPr="0083786A" w14:paraId="645B0210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68137EE0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Brazil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F7341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4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517BC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EBC83E6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4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1D117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5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3759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6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8322122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8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2DC6B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39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DC24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45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42A64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6</w:t>
            </w:r>
          </w:p>
        </w:tc>
      </w:tr>
      <w:tr w:rsidR="0083786A" w:rsidRPr="0083786A" w14:paraId="01CDAE2E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126B0172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Bulgar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233FE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3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6E0A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3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4F428F3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3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D3CF6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8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8E6E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2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B4E299F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9F712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51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5E94C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52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3DE8D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1</w:t>
            </w:r>
          </w:p>
        </w:tc>
      </w:tr>
      <w:tr w:rsidR="0083786A" w:rsidRPr="0083786A" w14:paraId="51338EF7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4A9FBDDA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Burkina Faso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43354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9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0CB66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A67EEC9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7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40499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7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51FD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5B46FF3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37912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87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735E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84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6C422D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3</w:t>
            </w:r>
          </w:p>
        </w:tc>
      </w:tr>
      <w:tr w:rsidR="0083786A" w:rsidRPr="0083786A" w14:paraId="4B345E8D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420072AC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Burundi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3BFB4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1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31DD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0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C3BCB04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3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E84E7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1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7085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13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9A8CF86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2E053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12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A2DE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113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0EB4A1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1</w:t>
            </w:r>
          </w:p>
        </w:tc>
      </w:tr>
      <w:tr w:rsidR="0083786A" w:rsidRPr="0083786A" w14:paraId="130AFD9E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331C2DCD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Cambod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15DE7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8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5A3D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06BA363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4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67C1A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9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C7EA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93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A13BC51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2C156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90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E60D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87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170AED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3</w:t>
            </w:r>
          </w:p>
        </w:tc>
      </w:tr>
      <w:tr w:rsidR="0083786A" w:rsidRPr="0083786A" w14:paraId="371D0834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27B04FDF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Camero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F4DDB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8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A050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1CEBD32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2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3D0C18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9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5C1E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04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FEC4B7B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8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1866A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88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60A2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93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5F4D15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5</w:t>
            </w:r>
          </w:p>
        </w:tc>
      </w:tr>
      <w:tr w:rsidR="0083786A" w:rsidRPr="0083786A" w14:paraId="27223F1F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6FD08A1B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Canad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4F182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DA09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1E6FC07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0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5F685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2BC9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D7A4878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3B0C58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5634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CDCC45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2</w:t>
            </w:r>
          </w:p>
        </w:tc>
      </w:tr>
      <w:tr w:rsidR="0083786A" w:rsidRPr="0083786A" w14:paraId="4FD393B0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67DC49BF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Chad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061B2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0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C56D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9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DABA435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11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C7710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1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6EEA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3D8A67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0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F36B2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09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3B4C6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104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1B13CD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5</w:t>
            </w:r>
          </w:p>
        </w:tc>
      </w:tr>
      <w:tr w:rsidR="0083786A" w:rsidRPr="0083786A" w14:paraId="718B7AFB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02D59637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Chil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F07633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3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3618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0F1C1E6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3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A87B6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413D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ACAC426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5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FD3CED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2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3745C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29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83CE3C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4</w:t>
            </w:r>
          </w:p>
        </w:tc>
      </w:tr>
      <w:tr w:rsidR="0083786A" w:rsidRPr="0083786A" w14:paraId="47ADB376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0EF9EF50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Chin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5E9AE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9EE7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FEDC41D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4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895C8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2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0B37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CE29E93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3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EA30E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3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34DB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35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A9FF23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0</w:t>
            </w:r>
          </w:p>
        </w:tc>
      </w:tr>
      <w:tr w:rsidR="0083786A" w:rsidRPr="0083786A" w14:paraId="4C693EC9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6DCA9639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Colomb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F1F92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5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0FF8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88893A5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5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950F76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3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EF8A3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91545BB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8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20D97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43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3B5D3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38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A32257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5</w:t>
            </w:r>
          </w:p>
        </w:tc>
      </w:tr>
      <w:tr w:rsidR="0083786A" w:rsidRPr="0083786A" w14:paraId="5DDC0893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7C9A71BE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Congo (Dem. Rep.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0A863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0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C30D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679A249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7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53949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0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98A4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9B9A811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2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7186D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10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DD678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106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298B91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4</w:t>
            </w:r>
          </w:p>
        </w:tc>
      </w:tr>
      <w:tr w:rsidR="0083786A" w:rsidRPr="0083786A" w14:paraId="2F90E50B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5D41D381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Costa Ric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5BEF7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4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EFF9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79F8598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6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D4CDF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4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D797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C594E59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20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1FAC2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39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C763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44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F0D7BB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5</w:t>
            </w:r>
          </w:p>
        </w:tc>
      </w:tr>
      <w:tr w:rsidR="0083786A" w:rsidRPr="0083786A" w14:paraId="210CC5F6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64AFB51B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lastRenderedPageBreak/>
              <w:t>Cote d</w:t>
            </w:r>
            <w:r w:rsidRPr="0083786A">
              <w:rPr>
                <w:bCs/>
                <w:sz w:val="20"/>
                <w:szCs w:val="20"/>
                <w:lang w:val="en-GB"/>
              </w:rPr>
              <w:t>'</w:t>
            </w: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Ivoir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C3AC0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8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BF6A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422BB57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5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79BB7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6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8B8C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F75F5F4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8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69399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84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2B57C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83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894445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1</w:t>
            </w:r>
          </w:p>
        </w:tc>
      </w:tr>
      <w:tr w:rsidR="0083786A" w:rsidRPr="0083786A" w14:paraId="3C22088A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02133F5E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Czech Republic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72BA3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2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D906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B792BB6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4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8EC7B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2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0DF8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2DCC173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9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F6061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32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535E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24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0154E1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8</w:t>
            </w:r>
          </w:p>
        </w:tc>
      </w:tr>
      <w:tr w:rsidR="0083786A" w:rsidRPr="0083786A" w14:paraId="4D5641C5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00AE76F2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Denmar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15C91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0C43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A0421C9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90F18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E121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F5904F3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3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1FBD23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4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7BFE8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14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79F91A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0</w:t>
            </w:r>
          </w:p>
        </w:tc>
      </w:tr>
      <w:tr w:rsidR="0083786A" w:rsidRPr="0083786A" w14:paraId="3155C522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01260EEB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Dominican Republic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16F383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6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8AD8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175D738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2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CE3FE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60D6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4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2ECABB8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14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84650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56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44CF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58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A9FCD8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2</w:t>
            </w:r>
          </w:p>
        </w:tc>
      </w:tr>
      <w:tr w:rsidR="0083786A" w:rsidRPr="0083786A" w14:paraId="0EC9DE92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42787AF3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Ecuado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118EB3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6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C3B5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B9E9D41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3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03964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7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86566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246EAD2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1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AB624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63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68F3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59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11251E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4</w:t>
            </w:r>
          </w:p>
        </w:tc>
      </w:tr>
      <w:tr w:rsidR="0083786A" w:rsidRPr="0083786A" w14:paraId="7A8E66F9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716C4560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Egypt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AE78D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8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FECB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9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409CD73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16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1B970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2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D0696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F7280AE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6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BF8B6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5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3890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71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BC4ACD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16</w:t>
            </w:r>
          </w:p>
        </w:tc>
      </w:tr>
      <w:tr w:rsidR="0083786A" w:rsidRPr="0083786A" w14:paraId="18ECB004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441149C1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El Salvado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474F2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7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43D1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597B455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10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EDDDB8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6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FC89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2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49E2BBC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12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0082A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67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1BCE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65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D7C6A6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2</w:t>
            </w:r>
          </w:p>
        </w:tc>
      </w:tr>
      <w:tr w:rsidR="0083786A" w:rsidRPr="0083786A" w14:paraId="66A86CEA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4B293789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Ethiop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445173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9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5519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848CDA5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12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063C7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8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9542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8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62E303D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4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FD665C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91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C94D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98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F7BA07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7</w:t>
            </w:r>
          </w:p>
        </w:tc>
      </w:tr>
      <w:tr w:rsidR="0083786A" w:rsidRPr="0083786A" w14:paraId="0EF585FA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66674D0F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Finland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04228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E367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F6D4D40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39630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9923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989F236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4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1DD2F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417C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817F17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2</w:t>
            </w:r>
          </w:p>
        </w:tc>
      </w:tr>
      <w:tr w:rsidR="0083786A" w:rsidRPr="0083786A" w14:paraId="6512107F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7C217B98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Franc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8F63C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31F4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80304A4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2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D5BD0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09666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7568207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0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C6F82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6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A86B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15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7F349D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1</w:t>
            </w:r>
          </w:p>
        </w:tc>
      </w:tr>
      <w:tr w:rsidR="0083786A" w:rsidRPr="0083786A" w14:paraId="3338E83C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010FD174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German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E2F62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B0E8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F39A28B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1D833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0A5B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F21F5D4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4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E0C79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1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4E1C3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13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65D8BE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2</w:t>
            </w:r>
          </w:p>
        </w:tc>
      </w:tr>
      <w:tr w:rsidR="0083786A" w:rsidRPr="0083786A" w14:paraId="4249F2FC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29321F43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Ghan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E6228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6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7A966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3BAA0C5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3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B699E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4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C1CB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6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627AAB3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29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CC4A4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59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B4B6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70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99A48A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11</w:t>
            </w:r>
          </w:p>
        </w:tc>
      </w:tr>
      <w:tr w:rsidR="0083786A" w:rsidRPr="0083786A" w14:paraId="2E3C28AA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29FB97DF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Greec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FE163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3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5F08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3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A0A2525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6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3FC0B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3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07F13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38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3A7D2E5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5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52709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31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6ED36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32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B6F0AE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1</w:t>
            </w:r>
          </w:p>
        </w:tc>
      </w:tr>
      <w:tr w:rsidR="0083786A" w:rsidRPr="0083786A" w14:paraId="2E2EB596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54F0D959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Guatemal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CF122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6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78448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29AA781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4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18E88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6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DC68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FD6256D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13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668E2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68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8656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75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0613B4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7</w:t>
            </w:r>
          </w:p>
        </w:tc>
      </w:tr>
      <w:tr w:rsidR="0083786A" w:rsidRPr="0083786A" w14:paraId="58E6AE54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50F9031F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Guine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F9AEF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9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A8A2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0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353ED23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9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BD3D2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8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0725C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9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890283B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4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64668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97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E361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100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CE8AA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3</w:t>
            </w:r>
          </w:p>
        </w:tc>
      </w:tr>
      <w:tr w:rsidR="0083786A" w:rsidRPr="0083786A" w14:paraId="636404DB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24BAADED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Haiti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AF15AC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9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F204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9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DE637DC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3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F9B44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0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530C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11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9AE06BB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3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45211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03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3D53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102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E84320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1</w:t>
            </w:r>
          </w:p>
        </w:tc>
      </w:tr>
      <w:tr w:rsidR="0083786A" w:rsidRPr="0083786A" w14:paraId="0B38C356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0F1B246C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Hondura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50F51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8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638A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847862D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5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F358C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6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1510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8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BAEAD72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6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40CCE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73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16F5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69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194A00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4</w:t>
            </w:r>
          </w:p>
        </w:tc>
      </w:tr>
      <w:tr w:rsidR="0083786A" w:rsidRPr="0083786A" w14:paraId="5B8D1985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1BAA6BD9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Hungar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F820B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3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D331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26D4B20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0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E7E1B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3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A1FB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42E7B6D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3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41F24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34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8FE1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33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387FD6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1</w:t>
            </w:r>
          </w:p>
        </w:tc>
      </w:tr>
      <w:tr w:rsidR="0083786A" w:rsidRPr="0083786A" w14:paraId="5A008E35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4F18E8EB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Ind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AC64E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7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7AA1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C35FD36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5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40094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6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11B5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4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A72F966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7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D6B69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72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888D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67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1677D8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5</w:t>
            </w:r>
          </w:p>
        </w:tc>
      </w:tr>
      <w:tr w:rsidR="0083786A" w:rsidRPr="0083786A" w14:paraId="41170773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625C60F1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Indones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FFE7A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5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6ACF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E0540AB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8E8C8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4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2F26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1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10A8347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3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5B328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62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E4913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62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362430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0</w:t>
            </w:r>
          </w:p>
        </w:tc>
      </w:tr>
      <w:tr w:rsidR="0083786A" w:rsidRPr="0083786A" w14:paraId="61F48217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2B85A198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Ireland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94FD6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9AF8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A5EE153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0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F6F17C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B151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883D9C3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4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45C43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62D0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7B4436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0</w:t>
            </w:r>
          </w:p>
        </w:tc>
      </w:tr>
      <w:tr w:rsidR="0083786A" w:rsidRPr="0083786A" w14:paraId="0EFA2B50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7C2F8837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Israel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899A58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2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2FF4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0373FEC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3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9C1C5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947F8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B4ADEAA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1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4D1D5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8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B569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17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E4C8DA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1</w:t>
            </w:r>
          </w:p>
        </w:tc>
      </w:tr>
      <w:tr w:rsidR="0083786A" w:rsidRPr="0083786A" w14:paraId="2687423A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2E5C66EB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Ital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E50A7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2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EF01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7DE588E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3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F83F7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2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87A9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F731CE9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0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2909B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23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74B2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23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BA4F77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0</w:t>
            </w:r>
          </w:p>
        </w:tc>
      </w:tr>
      <w:tr w:rsidR="0083786A" w:rsidRPr="0083786A" w14:paraId="29907A68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2E04752D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Japa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100B7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2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50FC8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78B11A6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1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30C44C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2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7A44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B9502D8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0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9AD8E8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21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01E36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21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13E6F8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0</w:t>
            </w:r>
          </w:p>
        </w:tc>
      </w:tr>
      <w:tr w:rsidR="0083786A" w:rsidRPr="0083786A" w14:paraId="139ED41F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26B4B81B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Jorda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07B2D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5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56D9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62A721B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3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684263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7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79BD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8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3B36D91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1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7F05F3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64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436E8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64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8B5740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0</w:t>
            </w:r>
          </w:p>
        </w:tc>
      </w:tr>
      <w:tr w:rsidR="0083786A" w:rsidRPr="0083786A" w14:paraId="3CF515F6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4F3C60A2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Kazakhsta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54099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4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1689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215FDD7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4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B7CF3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6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4331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1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E79C5BD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4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A3B43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48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53936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49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B08BEF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1</w:t>
            </w:r>
          </w:p>
        </w:tc>
      </w:tr>
      <w:tr w:rsidR="0083786A" w:rsidRPr="0083786A" w14:paraId="7D8E495D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21584973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Keny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06746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8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C730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7C5A4B1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5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4BE946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9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10D8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6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DAFD6FF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7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D7B2E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86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71F9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87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8384E7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1</w:t>
            </w:r>
          </w:p>
        </w:tc>
      </w:tr>
      <w:tr w:rsidR="0083786A" w:rsidRPr="0083786A" w14:paraId="2BCFEC3E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56A15E82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Kuwait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B3867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9F93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419999B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2689C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4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F7EA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02B1986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3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7EF46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27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2311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28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D2F364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1</w:t>
            </w:r>
          </w:p>
        </w:tc>
      </w:tr>
      <w:tr w:rsidR="0083786A" w:rsidRPr="0083786A" w14:paraId="3CD7BE00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62A6C0BE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Lao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3D180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8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FD108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B930FD9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2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D3E00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9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76C68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96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91673CD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0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6544C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92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C9E2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90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1C82EF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2</w:t>
            </w:r>
          </w:p>
        </w:tc>
      </w:tr>
      <w:tr w:rsidR="0083786A" w:rsidRPr="0083786A" w14:paraId="590CB683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3BA0E22A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lastRenderedPageBreak/>
              <w:t>Madagasca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1128C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1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5DA4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0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7A44916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2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94A2B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40D0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8E442EC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E823DC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08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49DB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112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144E4D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4</w:t>
            </w:r>
          </w:p>
        </w:tc>
      </w:tr>
      <w:tr w:rsidR="0083786A" w:rsidRPr="0083786A" w14:paraId="31D6AA44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57C2B7EC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Malawi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16CDF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0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993B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1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0D5AD46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3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653AA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9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926E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96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6A6A297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5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B874E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04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A0AB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107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2A539E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3</w:t>
            </w:r>
          </w:p>
        </w:tc>
      </w:tr>
      <w:tr w:rsidR="0083786A" w:rsidRPr="0083786A" w14:paraId="3A7DE642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134ED2B0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Malays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F5779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2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8B00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F8682F0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0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5A357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2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0D418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9955E5C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0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51A76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28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F9B7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31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4C12E7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3</w:t>
            </w:r>
          </w:p>
        </w:tc>
      </w:tr>
      <w:tr w:rsidR="0083786A" w:rsidRPr="0083786A" w14:paraId="50F706F4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0AF7509D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Mali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DC5A5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9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1D9F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9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C940BA8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6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9022F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5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95B8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1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058498A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1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0A1FA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80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C3DE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78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909026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2</w:t>
            </w:r>
          </w:p>
        </w:tc>
      </w:tr>
      <w:tr w:rsidR="0083786A" w:rsidRPr="0083786A" w14:paraId="5B60C419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2FD28FF0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Mexico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E8C71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4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AECE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5CF96E3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DC6033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4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36748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3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C7E1E6E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0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6243B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43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DAB6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42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36B23D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1</w:t>
            </w:r>
          </w:p>
        </w:tc>
      </w:tr>
      <w:tr w:rsidR="0083786A" w:rsidRPr="0083786A" w14:paraId="252479C9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2A4FC92D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Morocco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E591D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7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9FFA3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370F212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5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037F1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3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EA9E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9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D391759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12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41AB0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59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A91B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62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C419F4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3</w:t>
            </w:r>
          </w:p>
        </w:tc>
      </w:tr>
      <w:tr w:rsidR="0083786A" w:rsidRPr="0083786A" w14:paraId="6754FBE8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0360ED30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Mozambiqu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7803C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0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5019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F8AEF12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3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02710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9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83F6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91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F64AB61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3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0F9018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0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792C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101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65CC22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4</w:t>
            </w:r>
          </w:p>
        </w:tc>
      </w:tr>
      <w:tr w:rsidR="0083786A" w:rsidRPr="0083786A" w14:paraId="3D1A5BE9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4250DF07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Myanma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88F10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7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3591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ACD55AA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3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5C4F33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6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7155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4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9DAA52F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5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00029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77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F76A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77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28AA4F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0</w:t>
            </w:r>
          </w:p>
        </w:tc>
      </w:tr>
      <w:tr w:rsidR="0083786A" w:rsidRPr="0083786A" w14:paraId="3637918F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3744D0DD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Nepal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0D723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8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4AB1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B8345ED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6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1E690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7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FA913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3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8F629F3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3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B4264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79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CFA7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74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924395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5</w:t>
            </w:r>
          </w:p>
        </w:tc>
      </w:tr>
      <w:tr w:rsidR="0083786A" w:rsidRPr="0083786A" w14:paraId="2180EC69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0CD7DA1E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Netherland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D76918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7A06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2014B5C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B4EE4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4E16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FE7B8DB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0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AB893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9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CE7A3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10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0F496E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1</w:t>
            </w:r>
          </w:p>
        </w:tc>
      </w:tr>
      <w:tr w:rsidR="0083786A" w:rsidRPr="0083786A" w14:paraId="37FFF18D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69FA3DE7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New Zealand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25A4E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31D08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6EDBF2E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5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CC2A8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8E06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614A075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5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5CA3B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9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0621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19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BFED51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0</w:t>
            </w:r>
          </w:p>
        </w:tc>
      </w:tr>
      <w:tr w:rsidR="0083786A" w:rsidRPr="0083786A" w14:paraId="4BB3DA6C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70E27FBE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Nicaragu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4B8DD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7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D47A6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C027D46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4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8CDBB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9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4F97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5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973B7E7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9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62F90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82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9434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80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72003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2</w:t>
            </w:r>
          </w:p>
        </w:tc>
      </w:tr>
      <w:tr w:rsidR="0083786A" w:rsidRPr="0083786A" w14:paraId="03F7A663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4DCF3813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Nige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A71EC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9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36A2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21CB2DC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7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068773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8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72556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6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EB036EC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4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37DE0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89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E0B76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86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1A81F0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3</w:t>
            </w:r>
          </w:p>
        </w:tc>
      </w:tr>
      <w:tr w:rsidR="0083786A" w:rsidRPr="0083786A" w14:paraId="43E72913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4EB6E168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Niger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F22A8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9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6250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CD863C6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10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788D08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9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7272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07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636B6D3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8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108F7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94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BFD9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99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1CDA15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5</w:t>
            </w:r>
          </w:p>
        </w:tc>
      </w:tr>
      <w:tr w:rsidR="0083786A" w:rsidRPr="0083786A" w14:paraId="209AA588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161FA8C1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Norwa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99A856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2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BDC3C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99CC056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4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8B9B93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C4BA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14F9CEF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0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447768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5B0E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80DC92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0</w:t>
            </w:r>
          </w:p>
        </w:tc>
      </w:tr>
      <w:tr w:rsidR="0083786A" w:rsidRPr="0083786A" w14:paraId="1AF0A6EC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67CD19BC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Oma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613E8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3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7A25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50BEEBF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2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D2FAF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6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3A17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2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285243F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5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CC679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46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E080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40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77EDF5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6</w:t>
            </w:r>
          </w:p>
        </w:tc>
      </w:tr>
      <w:tr w:rsidR="0083786A" w:rsidRPr="0083786A" w14:paraId="3BFC1466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1D407A30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Pakista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9C3DB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7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914E8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7A410A6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7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1FA09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7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1D85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6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8B46C1F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9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A4D33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78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83C7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80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44D716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2</w:t>
            </w:r>
          </w:p>
        </w:tc>
      </w:tr>
      <w:tr w:rsidR="0083786A" w:rsidRPr="0083786A" w14:paraId="748F13FE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50A769BE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Panam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906BF3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5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A1F8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9E80DC7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10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656AA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4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A517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33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5D3AA7A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7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3FF44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4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ACEC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36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2AE48E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9</w:t>
            </w:r>
          </w:p>
        </w:tc>
      </w:tr>
      <w:tr w:rsidR="0083786A" w:rsidRPr="0083786A" w14:paraId="5CBA85A7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2FFEF382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Paragua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D07BF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5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1C13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6CD9A04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2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9A793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0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95D8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03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2F57AAD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0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70240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74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1F61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76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EA548C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2</w:t>
            </w:r>
          </w:p>
        </w:tc>
      </w:tr>
      <w:tr w:rsidR="0083786A" w:rsidRPr="0083786A" w14:paraId="6FB32CD6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7AA64F2D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Peru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3866A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6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832C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251932E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6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8801BC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5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761B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8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02C69D7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11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E55E6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58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48F9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56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E51715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2</w:t>
            </w:r>
          </w:p>
        </w:tc>
      </w:tr>
      <w:tr w:rsidR="0083786A" w:rsidRPr="0083786A" w14:paraId="02C10F51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47CBEE07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Philippine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77514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6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6806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6293827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4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5BFB5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6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559C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B10CFE1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15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0395E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64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A7B0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57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6D9385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7</w:t>
            </w:r>
          </w:p>
        </w:tc>
      </w:tr>
      <w:tr w:rsidR="0083786A" w:rsidRPr="0083786A" w14:paraId="0837DFA6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43753A2B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Poland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454FC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3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15836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571D2D4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1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B1FD3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2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CC80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1A39215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2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281708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24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85ADC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22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92724E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2</w:t>
            </w:r>
          </w:p>
        </w:tc>
      </w:tr>
      <w:tr w:rsidR="0083786A" w:rsidRPr="0083786A" w14:paraId="317F437F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628B9774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Portugal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3E272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2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150E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53A3F56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2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9C724C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2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9C65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F9A033E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7B381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20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2B626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20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B29EB3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0</w:t>
            </w:r>
          </w:p>
        </w:tc>
      </w:tr>
      <w:tr w:rsidR="0083786A" w:rsidRPr="0083786A" w14:paraId="0E3270C2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7A4D2C62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Qata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ACB63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75DA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231C63D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0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8EC676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3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06E76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87A9DA6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1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FEE20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3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17EE8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11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DE60C0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2</w:t>
            </w:r>
          </w:p>
        </w:tc>
      </w:tr>
      <w:tr w:rsidR="0083786A" w:rsidRPr="0083786A" w14:paraId="628CBF9A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401C6F22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Roman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E04F1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3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6A96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DDA6EA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3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593853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3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28F6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5D47F06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8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19AE6C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38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53A4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34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D939D8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4</w:t>
            </w:r>
          </w:p>
        </w:tc>
      </w:tr>
      <w:tr w:rsidR="0083786A" w:rsidRPr="0083786A" w14:paraId="60974217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4C9F5043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Russ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D6F89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3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BF2C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56CA28A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8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A46C76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5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1CD1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4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28616F1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8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2AF3B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42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591D8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39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48F2CC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3</w:t>
            </w:r>
          </w:p>
        </w:tc>
      </w:tr>
      <w:tr w:rsidR="0083786A" w:rsidRPr="0083786A" w14:paraId="287751D3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25CF5F39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Rwand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84D2A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0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1BB9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9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2D74E4E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5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E3B8C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8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3F40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4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B264DB9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2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80724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9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CA686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92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7D140F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3</w:t>
            </w:r>
          </w:p>
        </w:tc>
      </w:tr>
      <w:tr w:rsidR="0083786A" w:rsidRPr="0083786A" w14:paraId="60419669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048AE558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Saudi Arab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F8D24B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5EF06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86F86A7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0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8DADD3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4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26CE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1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429311D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5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4DF2C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30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7ED46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30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06719F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0</w:t>
            </w:r>
          </w:p>
        </w:tc>
      </w:tr>
      <w:tr w:rsidR="0083786A" w:rsidRPr="0083786A" w14:paraId="1681BD93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4F341615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Senegal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3FF89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8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0DEAC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6DB4533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2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FA91C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7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6D6A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8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056C02E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3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177EF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81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FF81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79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8E7DEE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2</w:t>
            </w:r>
          </w:p>
        </w:tc>
      </w:tr>
      <w:tr w:rsidR="0083786A" w:rsidRPr="0083786A" w14:paraId="6269568C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0A526707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Serb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473AF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5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E74F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0C91F83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4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CAB5E3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8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0A26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3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0521FB6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0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972CA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59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8207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61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214BE4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2</w:t>
            </w:r>
          </w:p>
        </w:tc>
      </w:tr>
      <w:tr w:rsidR="0083786A" w:rsidRPr="0083786A" w14:paraId="25DA8DD1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7E2A2833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lastRenderedPageBreak/>
              <w:t>Sierra Leon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55299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0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9191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0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BB53B2A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AB74A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0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60B1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06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B038F6E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0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A212E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06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CEF2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108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2EA771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2</w:t>
            </w:r>
          </w:p>
        </w:tc>
      </w:tr>
      <w:tr w:rsidR="0083786A" w:rsidRPr="0083786A" w14:paraId="1E9B0016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4C7F56D4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Singapor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32DCE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26F1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37D0DB7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0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F83F41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791DC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2E382A8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1849C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38D4C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E057F4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0</w:t>
            </w:r>
          </w:p>
        </w:tc>
      </w:tr>
      <w:tr w:rsidR="0083786A" w:rsidRPr="0083786A" w14:paraId="702DF006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3B5F1AAB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Slova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8EE15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3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6E06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3BBB28D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3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BD8A9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4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B7623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76FF309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9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CB5D5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47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8878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37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0342FF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10</w:t>
            </w:r>
          </w:p>
        </w:tc>
      </w:tr>
      <w:tr w:rsidR="0083786A" w:rsidRPr="0083786A" w14:paraId="1663C005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2D5E09A5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South Afric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A4D556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5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9084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2DF62F0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3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E34E2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3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B0F03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1BB9778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0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AEA4F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48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BA33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47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B289F9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1</w:t>
            </w:r>
          </w:p>
        </w:tc>
      </w:tr>
      <w:tr w:rsidR="0083786A" w:rsidRPr="0083786A" w14:paraId="721927E4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0BCA39E4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South Kore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1BA18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4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1107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3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4B06258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6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B992A6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BCB7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7FA4484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7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23481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29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12D1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25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7B8E90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4</w:t>
            </w:r>
          </w:p>
        </w:tc>
      </w:tr>
      <w:tr w:rsidR="0083786A" w:rsidRPr="0083786A" w14:paraId="1FB05E83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4A1C4027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Spai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D5E86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2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218F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FC41870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3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EA6BB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3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20C9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718D10B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0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188B68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2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8EAA6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26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3EC24A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1</w:t>
            </w:r>
          </w:p>
        </w:tc>
      </w:tr>
      <w:tr w:rsidR="0083786A" w:rsidRPr="0083786A" w14:paraId="39D8914C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4C2681F5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Sri Lank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5480F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6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3C82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D82BDA9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3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B2E466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5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0D508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2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A293B52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12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D58118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66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65A6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59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87BFDE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7</w:t>
            </w:r>
          </w:p>
        </w:tc>
      </w:tr>
      <w:tr w:rsidR="0083786A" w:rsidRPr="0083786A" w14:paraId="1761608C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444AEEF2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Suda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BD87B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9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B599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9797404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14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6475B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0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523DC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03D66BF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1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9B6D3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99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A1A9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103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9C11BD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4</w:t>
            </w:r>
          </w:p>
        </w:tc>
      </w:tr>
      <w:tr w:rsidR="0083786A" w:rsidRPr="0083786A" w14:paraId="0027F7AF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0DC18918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Swede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B513F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BD80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42C4516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0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63391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1972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A6143D6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1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741BD8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D02A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3BFB65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1</w:t>
            </w:r>
          </w:p>
        </w:tc>
      </w:tr>
      <w:tr w:rsidR="0083786A" w:rsidRPr="0083786A" w14:paraId="262E3455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1855AB93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Switzerland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A3E65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7975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704949A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8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C5CF2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90B13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01A8DB4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0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BAF5E6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86BA6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672C8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3</w:t>
            </w:r>
          </w:p>
        </w:tc>
      </w:tr>
      <w:tr w:rsidR="0083786A" w:rsidRPr="0083786A" w14:paraId="2A92720A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559A5F68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Syr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4AF5A8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1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EFA2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1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58FBF5B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0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ACABF8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0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E45D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99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ADA804F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10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790E73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07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C0AA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108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A156F9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1</w:t>
            </w:r>
          </w:p>
        </w:tc>
      </w:tr>
      <w:tr w:rsidR="0083786A" w:rsidRPr="0083786A" w14:paraId="417EFF79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4F2DAC78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Tajikista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3E525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7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95F7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6FF66B6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144D3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0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28BC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97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617FFA4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7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B72DF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93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A37A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85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E648AD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8</w:t>
            </w:r>
          </w:p>
        </w:tc>
      </w:tr>
      <w:tr w:rsidR="0083786A" w:rsidRPr="0083786A" w14:paraId="32A5BE09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401B8AB7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Tanzan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A56C7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0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DFC5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9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906BF52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9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E6703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8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C26D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94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91A70FB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6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6D0F1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96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9EC1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94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13AB76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2</w:t>
            </w:r>
          </w:p>
        </w:tc>
      </w:tr>
      <w:tr w:rsidR="0083786A" w:rsidRPr="0083786A" w14:paraId="2C47B1E8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1B7835E4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Thailand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B81E6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4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3468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3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066C095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4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F6C56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5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0FAB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5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E9FB5BE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14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0C23C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52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43B8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47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2CFF36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5</w:t>
            </w:r>
          </w:p>
        </w:tc>
      </w:tr>
      <w:tr w:rsidR="0083786A" w:rsidRPr="0083786A" w14:paraId="62725864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5580CB5A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Togo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060CC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4A99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9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18A353D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9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29078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9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3945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98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52FF849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0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54DCD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02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7FEA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96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E19733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6</w:t>
            </w:r>
          </w:p>
        </w:tc>
      </w:tr>
      <w:tr w:rsidR="0083786A" w:rsidRPr="0083786A" w14:paraId="374DE40A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57B5DE80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Tunis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25BD1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7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457CC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63926B8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0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8F333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6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BAA2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7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5AC7636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6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3FC4B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69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B7FA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68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DAA5F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1</w:t>
            </w:r>
          </w:p>
        </w:tc>
      </w:tr>
      <w:tr w:rsidR="0083786A" w:rsidRPr="0083786A" w14:paraId="48DCB3DA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42323231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Turke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BC647C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5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7A4F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B3163BD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13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CC1DB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3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D612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5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A412CB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21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71CD7C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41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502C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54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A8B2B6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13</w:t>
            </w:r>
          </w:p>
        </w:tc>
      </w:tr>
      <w:tr w:rsidR="0083786A" w:rsidRPr="0083786A" w14:paraId="67A9998A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55EC93D3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Ugand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EFF97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9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3299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9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F9E94EF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0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C49F4C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0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FCD7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21B6565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1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0D9F98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98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06423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97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FE44FE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1</w:t>
            </w:r>
          </w:p>
        </w:tc>
      </w:tr>
      <w:tr w:rsidR="0083786A" w:rsidRPr="0083786A" w14:paraId="243E7E77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70743818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Ukrain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98DF5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7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BDDCC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638BDDD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7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D8B08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8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A3FBC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36BC46D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5B34C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76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3C1E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82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339DEE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6</w:t>
            </w:r>
          </w:p>
        </w:tc>
      </w:tr>
      <w:tr w:rsidR="0083786A" w:rsidRPr="0083786A" w14:paraId="69FA5598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0C866E41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United Arab Emirate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4070FB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B1DF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9F91280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0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4791E3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3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4A60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7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C5332D6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8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D22E16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21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EBCA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27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D881DB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6</w:t>
            </w:r>
          </w:p>
        </w:tc>
      </w:tr>
      <w:tr w:rsidR="0083786A" w:rsidRPr="0083786A" w14:paraId="7466950E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43B2A8C9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United Kingdom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01F53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A3DA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58B888D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1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02907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D203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B78AE0C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3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B9EFA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7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CC093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17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E4A3A4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0</w:t>
            </w:r>
          </w:p>
        </w:tc>
      </w:tr>
      <w:tr w:rsidR="0083786A" w:rsidRPr="0083786A" w14:paraId="47B31D9F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1E71290F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United State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40D85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9AFF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EA18A4C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0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437C7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9FE6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87178EE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2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390F3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87E47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E13B77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1</w:t>
            </w:r>
          </w:p>
        </w:tc>
      </w:tr>
      <w:tr w:rsidR="0083786A" w:rsidRPr="0083786A" w14:paraId="5D0AFA0C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3D842AFD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Urugua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71F7A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3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700BC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E240D2F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9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1A723C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2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D171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47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A8B2558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19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247AF5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33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DE89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42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21A02F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9</w:t>
            </w:r>
          </w:p>
        </w:tc>
      </w:tr>
      <w:tr w:rsidR="0083786A" w:rsidRPr="0083786A" w14:paraId="2058D80A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09278970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Uzbekista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D0307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6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FB6C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7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6737B3C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4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4B743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7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5CCB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3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D7AD8C0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24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DA22E6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71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9D9F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66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AD02FF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5</w:t>
            </w:r>
          </w:p>
        </w:tc>
      </w:tr>
      <w:tr w:rsidR="0083786A" w:rsidRPr="0083786A" w14:paraId="0C919D52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0B64C496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Venezuel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D676E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1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B34A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1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E40F816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0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7A4E0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1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FCA30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08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0CC925E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3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17EE74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13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3847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111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9EEA5D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2</w:t>
            </w:r>
          </w:p>
        </w:tc>
      </w:tr>
      <w:tr w:rsidR="0083786A" w:rsidRPr="0083786A" w14:paraId="2C4F5368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494D1AB8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Vietnam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06ED1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4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1986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0010248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4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C173F3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5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A0B6C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59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BE4CF0E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4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E814F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54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A23F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55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C3D1AB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1</w:t>
            </w:r>
          </w:p>
        </w:tc>
      </w:tr>
      <w:tr w:rsidR="0083786A" w:rsidRPr="0083786A" w14:paraId="0D601C06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7A3F7ECA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Yeme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F00C8E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0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EA97C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9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758C44C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6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6F9809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1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877D8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12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A8A8CDB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1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4AA346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11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6759F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110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BB0949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1</w:t>
            </w:r>
          </w:p>
        </w:tc>
      </w:tr>
      <w:tr w:rsidR="0083786A" w:rsidRPr="0083786A" w14:paraId="32CAEE23" w14:textId="77777777" w:rsidTr="007B75CF">
        <w:trPr>
          <w:trHeight w:val="288"/>
        </w:trPr>
        <w:tc>
          <w:tcPr>
            <w:tcW w:w="1417" w:type="dxa"/>
            <w:shd w:val="clear" w:color="auto" w:fill="auto"/>
            <w:noWrap/>
          </w:tcPr>
          <w:p w14:paraId="3B1FD83D" w14:textId="77777777" w:rsidR="0083786A" w:rsidRPr="0083786A" w:rsidRDefault="0083786A" w:rsidP="007B75C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</w:pPr>
            <w:r w:rsidRPr="0083786A">
              <w:rPr>
                <w:rFonts w:eastAsia="Times New Roman" w:cs="Times New Roman"/>
                <w:color w:val="000000"/>
                <w:sz w:val="20"/>
                <w:szCs w:val="20"/>
                <w:lang w:eastAsia="en-ZA"/>
              </w:rPr>
              <w:t>Zamb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B76FA1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0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25AAA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10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B9D0A2B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2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9BE85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8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E2256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color w:val="000000"/>
                <w:sz w:val="20"/>
                <w:szCs w:val="20"/>
              </w:rPr>
              <w:t>64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EE7FBF6" w14:textId="77777777" w:rsidR="0083786A" w:rsidRPr="001C2B65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1C2B6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ZA"/>
              </w:rPr>
              <w:t>-23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B9C11D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eastAsia="en-ZA"/>
              </w:rPr>
            </w:pPr>
            <w:r w:rsidRPr="0083786A">
              <w:rPr>
                <w:rFonts w:cs="Times New Roman"/>
                <w:sz w:val="20"/>
                <w:szCs w:val="20"/>
              </w:rPr>
              <w:t>101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270F2" w14:textId="77777777" w:rsidR="0083786A" w:rsidRPr="0083786A" w:rsidRDefault="0083786A" w:rsidP="007F6183">
            <w:pPr>
              <w:spacing w:after="0" w:line="240" w:lineRule="auto"/>
              <w:jc w:val="right"/>
              <w:rPr>
                <w:rFonts w:cs="Times New Roman"/>
                <w:sz w:val="20"/>
                <w:szCs w:val="20"/>
              </w:rPr>
            </w:pPr>
            <w:r w:rsidRPr="0083786A">
              <w:rPr>
                <w:rFonts w:cs="Times New Roman"/>
                <w:sz w:val="20"/>
                <w:szCs w:val="20"/>
              </w:rPr>
              <w:t>95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23ADAF" w14:textId="77777777" w:rsidR="0083786A" w:rsidRPr="009A48BF" w:rsidRDefault="0083786A" w:rsidP="007F618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</w:pPr>
            <w:r w:rsidRPr="009A48BF">
              <w:rPr>
                <w:rFonts w:eastAsia="Times New Roman" w:cs="Times New Roman"/>
                <w:b/>
                <w:bCs/>
                <w:sz w:val="20"/>
                <w:szCs w:val="20"/>
                <w:lang w:eastAsia="en-ZA"/>
              </w:rPr>
              <w:t>-6</w:t>
            </w:r>
          </w:p>
        </w:tc>
      </w:tr>
    </w:tbl>
    <w:p w14:paraId="5F9D7D8D" w14:textId="2CA8AE49" w:rsidR="0083786A" w:rsidRDefault="0083786A">
      <w:r w:rsidRPr="0083786A">
        <w:t xml:space="preserve"> </w:t>
      </w:r>
    </w:p>
    <w:sectPr w:rsidR="0083786A" w:rsidSect="0083786A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con Sans OS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Econ Sans Cnd OS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914182"/>
    <w:multiLevelType w:val="multilevel"/>
    <w:tmpl w:val="CE682864"/>
    <w:lvl w:ilvl="0">
      <w:start w:val="1"/>
      <w:numFmt w:val="decimal"/>
      <w:suff w:val="space"/>
      <w:lvlText w:val="CHAPTER %1:"/>
      <w:lvlJc w:val="left"/>
      <w:pPr>
        <w:ind w:left="0" w:firstLine="0"/>
      </w:pPr>
      <w:rPr>
        <w:rFonts w:hint="default"/>
        <w:caps w:val="0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46770EE7"/>
    <w:multiLevelType w:val="multilevel"/>
    <w:tmpl w:val="89BA4CCC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4A270652"/>
    <w:multiLevelType w:val="hybridMultilevel"/>
    <w:tmpl w:val="ED62672E"/>
    <w:lvl w:ilvl="0" w:tplc="D884C9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D0455FB"/>
    <w:multiLevelType w:val="multilevel"/>
    <w:tmpl w:val="1DE2B35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540B6474"/>
    <w:multiLevelType w:val="multilevel"/>
    <w:tmpl w:val="F87EB33C"/>
    <w:lvl w:ilvl="0">
      <w:start w:val="1"/>
      <w:numFmt w:val="decimal"/>
      <w:suff w:val="space"/>
      <w:lvlText w:val="%1.1."/>
      <w:lvlJc w:val="left"/>
      <w:pPr>
        <w:ind w:left="0" w:firstLine="0"/>
      </w:pPr>
      <w:rPr>
        <w:rFonts w:ascii="Times New Roman" w:hAnsi="Times New Roman" w:hint="default"/>
        <w:b/>
        <w:i w:val="0"/>
        <w:color w:val="auto"/>
        <w:sz w:val="24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ascii="Times New Roman" w:hAnsi="Times New Roman" w:hint="default"/>
        <w:b/>
        <w:bCs/>
        <w:i w:val="0"/>
        <w:color w:val="auto"/>
        <w:sz w:val="24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num w:numId="1" w16cid:durableId="1384522923">
    <w:abstractNumId w:val="3"/>
  </w:num>
  <w:num w:numId="2" w16cid:durableId="1074887647">
    <w:abstractNumId w:val="4"/>
  </w:num>
  <w:num w:numId="3" w16cid:durableId="255140675">
    <w:abstractNumId w:val="2"/>
  </w:num>
  <w:num w:numId="4" w16cid:durableId="334068719">
    <w:abstractNumId w:val="1"/>
  </w:num>
  <w:num w:numId="5" w16cid:durableId="1645207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M7I0NDYwMzM2MbVU0lEKTi0uzszPAymwrAUA7kaxTywAAAA="/>
  </w:docVars>
  <w:rsids>
    <w:rsidRoot w:val="00203567"/>
    <w:rsid w:val="00014B04"/>
    <w:rsid w:val="00125BAE"/>
    <w:rsid w:val="0014238E"/>
    <w:rsid w:val="001C2B65"/>
    <w:rsid w:val="00203567"/>
    <w:rsid w:val="0023585E"/>
    <w:rsid w:val="002B28ED"/>
    <w:rsid w:val="003964A4"/>
    <w:rsid w:val="004E31BC"/>
    <w:rsid w:val="00516F77"/>
    <w:rsid w:val="005D597D"/>
    <w:rsid w:val="005E163D"/>
    <w:rsid w:val="006B5FD9"/>
    <w:rsid w:val="00700553"/>
    <w:rsid w:val="00716C7F"/>
    <w:rsid w:val="007B75CF"/>
    <w:rsid w:val="007F6183"/>
    <w:rsid w:val="0083786A"/>
    <w:rsid w:val="00853150"/>
    <w:rsid w:val="009A48BF"/>
    <w:rsid w:val="009A69A7"/>
    <w:rsid w:val="00A10BA0"/>
    <w:rsid w:val="00AF47E6"/>
    <w:rsid w:val="00B75EB2"/>
    <w:rsid w:val="00D5328C"/>
    <w:rsid w:val="00F96E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74E64E1"/>
  <w15:chartTrackingRefBased/>
  <w15:docId w15:val="{62E602CF-7957-4132-A672-62FF174B4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3567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3786A"/>
    <w:pPr>
      <w:numPr>
        <w:numId w:val="4"/>
      </w:numPr>
      <w:spacing w:before="480" w:line="360" w:lineRule="auto"/>
      <w:jc w:val="both"/>
      <w:outlineLvl w:val="0"/>
    </w:pPr>
    <w:rPr>
      <w:rFonts w:cs="Times New Roman"/>
      <w:b/>
      <w:shd w:val="clear" w:color="auto" w:fill="FFFFFF"/>
      <w:lang w:val="en-US"/>
    </w:rPr>
  </w:style>
  <w:style w:type="paragraph" w:styleId="Heading2">
    <w:name w:val="heading 2"/>
    <w:basedOn w:val="Normal"/>
    <w:link w:val="Heading2Char"/>
    <w:autoRedefine/>
    <w:uiPriority w:val="9"/>
    <w:unhideWhenUsed/>
    <w:qFormat/>
    <w:rsid w:val="0083786A"/>
    <w:pPr>
      <w:keepNext/>
      <w:keepLines/>
      <w:widowControl w:val="0"/>
      <w:numPr>
        <w:ilvl w:val="1"/>
        <w:numId w:val="4"/>
      </w:numPr>
      <w:autoSpaceDE w:val="0"/>
      <w:autoSpaceDN w:val="0"/>
      <w:spacing w:before="200" w:after="240" w:line="360" w:lineRule="auto"/>
      <w:jc w:val="both"/>
      <w:outlineLvl w:val="1"/>
    </w:pPr>
    <w:rPr>
      <w:b/>
      <w:bCs/>
      <w:szCs w:val="24"/>
      <w:lang w:val="en-GB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3786A"/>
    <w:pPr>
      <w:keepNext/>
      <w:keepLines/>
      <w:numPr>
        <w:ilvl w:val="2"/>
        <w:numId w:val="4"/>
      </w:numPr>
      <w:spacing w:before="200" w:line="360" w:lineRule="auto"/>
      <w:outlineLvl w:val="2"/>
    </w:pPr>
    <w:rPr>
      <w:rFonts w:eastAsiaTheme="majorEastAsia"/>
      <w:b/>
      <w:bCs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83786A"/>
    <w:pPr>
      <w:keepNext/>
      <w:keepLines/>
      <w:numPr>
        <w:ilvl w:val="3"/>
        <w:numId w:val="4"/>
      </w:numPr>
      <w:spacing w:before="200"/>
      <w:outlineLvl w:val="3"/>
    </w:pPr>
    <w:rPr>
      <w:rFonts w:eastAsiaTheme="majorEastAsia" w:cs="Calibri"/>
      <w:b/>
      <w:bCs/>
      <w:iCs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83786A"/>
    <w:pPr>
      <w:keepNext/>
      <w:keepLines/>
      <w:numPr>
        <w:ilvl w:val="4"/>
        <w:numId w:val="4"/>
      </w:numPr>
      <w:spacing w:before="200"/>
      <w:outlineLvl w:val="4"/>
    </w:pPr>
    <w:rPr>
      <w:rFonts w:eastAsiaTheme="majorEastAsia"/>
      <w:b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83786A"/>
    <w:pPr>
      <w:keepNext/>
      <w:keepLines/>
      <w:numPr>
        <w:ilvl w:val="5"/>
        <w:numId w:val="4"/>
      </w:numPr>
      <w:spacing w:before="200"/>
      <w:outlineLvl w:val="5"/>
    </w:pPr>
    <w:rPr>
      <w:rFonts w:eastAsiaTheme="majorEastAsia"/>
      <w:b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3786A"/>
    <w:pPr>
      <w:keepNext/>
      <w:keepLines/>
      <w:numPr>
        <w:ilvl w:val="6"/>
        <w:numId w:val="4"/>
      </w:numPr>
      <w:spacing w:before="200"/>
      <w:outlineLvl w:val="6"/>
    </w:pPr>
    <w:rPr>
      <w:rFonts w:asciiTheme="majorHAnsi" w:eastAsiaTheme="majorEastAsia" w:hAnsi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3786A"/>
    <w:pPr>
      <w:keepNext/>
      <w:keepLines/>
      <w:numPr>
        <w:ilvl w:val="7"/>
        <w:numId w:val="4"/>
      </w:numPr>
      <w:spacing w:before="200"/>
      <w:outlineLvl w:val="7"/>
    </w:pPr>
    <w:rPr>
      <w:rFonts w:asciiTheme="majorHAns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autoRedefine/>
    <w:uiPriority w:val="9"/>
    <w:unhideWhenUsed/>
    <w:qFormat/>
    <w:rsid w:val="0083786A"/>
    <w:pPr>
      <w:keepNext/>
      <w:keepLines/>
      <w:numPr>
        <w:ilvl w:val="8"/>
        <w:numId w:val="4"/>
      </w:numPr>
      <w:spacing w:before="200"/>
      <w:outlineLvl w:val="8"/>
    </w:pPr>
    <w:rPr>
      <w:rFonts w:asciiTheme="majorHAnsi" w:eastAsiaTheme="majorEastAsia" w:hAnsiTheme="majorHAnsi"/>
      <w:i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03567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3786A"/>
    <w:rPr>
      <w:rFonts w:ascii="Times New Roman" w:hAnsi="Times New Roman" w:cs="Times New Roman"/>
      <w:b/>
      <w:sz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786A"/>
    <w:rPr>
      <w:rFonts w:ascii="Times New Roman" w:hAnsi="Times New Roman"/>
      <w:b/>
      <w:bCs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83786A"/>
    <w:rPr>
      <w:rFonts w:ascii="Times New Roman" w:eastAsiaTheme="majorEastAsia" w:hAnsi="Times New Roman"/>
      <w:b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3786A"/>
    <w:rPr>
      <w:rFonts w:ascii="Times New Roman" w:eastAsiaTheme="majorEastAsia" w:hAnsi="Times New Roman" w:cs="Calibr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83786A"/>
    <w:rPr>
      <w:rFonts w:ascii="Times New Roman" w:eastAsiaTheme="majorEastAsia" w:hAnsi="Times New Roman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83786A"/>
    <w:rPr>
      <w:rFonts w:ascii="Times New Roman" w:eastAsiaTheme="majorEastAsia" w:hAnsi="Times New Roman"/>
      <w:b/>
      <w:iCs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83786A"/>
    <w:rPr>
      <w:rFonts w:asciiTheme="majorHAnsi" w:eastAsiaTheme="majorEastAsia" w:hAnsiTheme="majorHAnsi"/>
      <w:i/>
      <w:iCs/>
      <w:color w:val="404040" w:themeColor="text1" w:themeTint="B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3786A"/>
    <w:rPr>
      <w:rFonts w:asciiTheme="majorHAns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83786A"/>
    <w:rPr>
      <w:rFonts w:asciiTheme="majorHAnsi" w:eastAsiaTheme="majorEastAsia" w:hAnsiTheme="majorHAnsi"/>
      <w:iCs/>
      <w:sz w:val="20"/>
      <w:szCs w:val="20"/>
    </w:rPr>
  </w:style>
  <w:style w:type="table" w:customStyle="1" w:styleId="TableGrid8">
    <w:name w:val="Table Grid8"/>
    <w:basedOn w:val="TableNormal"/>
    <w:next w:val="TableGrid"/>
    <w:uiPriority w:val="39"/>
    <w:rsid w:val="0083786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83786A"/>
    <w:pPr>
      <w:spacing w:after="200" w:line="240" w:lineRule="auto"/>
      <w:jc w:val="both"/>
    </w:pPr>
    <w:rPr>
      <w:b/>
      <w:bCs/>
      <w:color w:val="4472C4" w:themeColor="accent1"/>
      <w:sz w:val="18"/>
      <w:szCs w:val="18"/>
      <w:lang w:val="en-GB"/>
    </w:rPr>
  </w:style>
  <w:style w:type="paragraph" w:customStyle="1" w:styleId="EndNoteBibliographyTitle">
    <w:name w:val="EndNote Bibliography Title"/>
    <w:basedOn w:val="Normal"/>
    <w:link w:val="EndNoteBibliographyTitleChar"/>
    <w:rsid w:val="0083786A"/>
    <w:pPr>
      <w:spacing w:after="0"/>
      <w:jc w:val="center"/>
    </w:pPr>
    <w:rPr>
      <w:rFonts w:cs="Times New Roman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3786A"/>
    <w:rPr>
      <w:rFonts w:ascii="Times New Roman" w:hAnsi="Times New Roman" w:cs="Times New Roman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83786A"/>
    <w:pPr>
      <w:spacing w:line="240" w:lineRule="auto"/>
      <w:jc w:val="both"/>
    </w:pPr>
    <w:rPr>
      <w:rFonts w:cs="Times New Roman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83786A"/>
    <w:rPr>
      <w:rFonts w:ascii="Times New Roman" w:hAnsi="Times New Roman" w:cs="Times New Roman"/>
      <w:noProof/>
      <w:sz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378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786A"/>
    <w:rPr>
      <w:rFonts w:ascii="Times New Roman" w:hAnsi="Times New Roman"/>
      <w:sz w:val="24"/>
    </w:rPr>
  </w:style>
  <w:style w:type="character" w:customStyle="1" w:styleId="fontstyle01">
    <w:name w:val="fontstyle01"/>
    <w:basedOn w:val="DefaultParagraphFont"/>
    <w:rsid w:val="0083786A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3786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3786A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83786A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GB" w:eastAsia="en-GB"/>
    </w:rPr>
  </w:style>
  <w:style w:type="paragraph" w:styleId="TOC1">
    <w:name w:val="toc 1"/>
    <w:basedOn w:val="Normal"/>
    <w:next w:val="Normal"/>
    <w:autoRedefine/>
    <w:uiPriority w:val="39"/>
    <w:unhideWhenUsed/>
    <w:rsid w:val="0083786A"/>
    <w:pPr>
      <w:spacing w:after="100" w:line="360" w:lineRule="auto"/>
      <w:jc w:val="both"/>
    </w:pPr>
    <w:rPr>
      <w:lang w:val="en-GB"/>
    </w:rPr>
  </w:style>
  <w:style w:type="paragraph" w:styleId="TOC2">
    <w:name w:val="toc 2"/>
    <w:basedOn w:val="Normal"/>
    <w:next w:val="Normal"/>
    <w:autoRedefine/>
    <w:uiPriority w:val="39"/>
    <w:unhideWhenUsed/>
    <w:rsid w:val="0083786A"/>
    <w:pPr>
      <w:spacing w:after="100" w:line="360" w:lineRule="auto"/>
      <w:ind w:left="220"/>
      <w:jc w:val="both"/>
    </w:pPr>
    <w:rPr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3786A"/>
    <w:pPr>
      <w:spacing w:after="100" w:line="360" w:lineRule="auto"/>
      <w:ind w:left="440"/>
      <w:jc w:val="both"/>
    </w:pPr>
    <w:rPr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786A"/>
    <w:pPr>
      <w:spacing w:line="240" w:lineRule="auto"/>
      <w:jc w:val="both"/>
    </w:pPr>
    <w:rPr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786A"/>
    <w:rPr>
      <w:rFonts w:ascii="Times New Roman" w:hAnsi="Times New Roman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83786A"/>
    <w:pPr>
      <w:tabs>
        <w:tab w:val="center" w:pos="4680"/>
        <w:tab w:val="right" w:pos="9360"/>
      </w:tabs>
      <w:spacing w:after="0" w:line="240" w:lineRule="auto"/>
      <w:jc w:val="both"/>
    </w:pPr>
    <w:rPr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83786A"/>
    <w:rPr>
      <w:rFonts w:ascii="Times New Roman" w:hAnsi="Times New Roman"/>
      <w:sz w:val="24"/>
      <w:lang w:val="en-GB"/>
    </w:rPr>
  </w:style>
  <w:style w:type="paragraph" w:styleId="TableofFigures">
    <w:name w:val="table of figures"/>
    <w:basedOn w:val="Normal"/>
    <w:next w:val="Normal"/>
    <w:uiPriority w:val="99"/>
    <w:unhideWhenUsed/>
    <w:rsid w:val="0083786A"/>
    <w:pPr>
      <w:spacing w:after="0" w:line="360" w:lineRule="auto"/>
      <w:jc w:val="both"/>
    </w:pPr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786A"/>
    <w:pPr>
      <w:spacing w:after="0" w:line="240" w:lineRule="auto"/>
      <w:jc w:val="both"/>
    </w:pPr>
    <w:rPr>
      <w:rFonts w:ascii="Tahoma" w:hAnsi="Tahoma" w:cs="Tahoma"/>
      <w:sz w:val="16"/>
      <w:szCs w:val="16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786A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83786A"/>
    <w:pPr>
      <w:spacing w:line="360" w:lineRule="auto"/>
      <w:ind w:left="720"/>
      <w:contextualSpacing/>
      <w:jc w:val="both"/>
    </w:pPr>
    <w:rPr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83786A"/>
    <w:pPr>
      <w:keepNext/>
      <w:keepLines/>
      <w:numPr>
        <w:numId w:val="0"/>
      </w:numPr>
      <w:spacing w:after="0"/>
      <w:outlineLvl w:val="9"/>
    </w:pPr>
    <w:rPr>
      <w:rFonts w:asciiTheme="majorHAnsi" w:eastAsiaTheme="majorEastAsia" w:hAnsiTheme="majorHAnsi"/>
      <w:bCs/>
      <w:color w:val="2F5496" w:themeColor="accent1" w:themeShade="BF"/>
      <w:sz w:val="28"/>
      <w:szCs w:val="24"/>
      <w:shd w:val="clear" w:color="auto" w:fill="auto"/>
      <w:lang w:val="en-GB" w:eastAsia="ja-JP"/>
    </w:rPr>
  </w:style>
  <w:style w:type="paragraph" w:customStyle="1" w:styleId="Pa0">
    <w:name w:val="Pa0"/>
    <w:basedOn w:val="Normal"/>
    <w:next w:val="Normal"/>
    <w:uiPriority w:val="99"/>
    <w:rsid w:val="0083786A"/>
    <w:pPr>
      <w:autoSpaceDE w:val="0"/>
      <w:autoSpaceDN w:val="0"/>
      <w:adjustRightInd w:val="0"/>
      <w:spacing w:after="0" w:line="201" w:lineRule="atLeast"/>
      <w:jc w:val="both"/>
    </w:pPr>
    <w:rPr>
      <w:rFonts w:ascii="Econ Sans OS Light" w:hAnsi="Econ Sans OS Light"/>
      <w:szCs w:val="24"/>
      <w:lang w:val="en-GB"/>
    </w:rPr>
  </w:style>
  <w:style w:type="paragraph" w:customStyle="1" w:styleId="Default">
    <w:name w:val="Default"/>
    <w:rsid w:val="0083786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3786A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83786A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3786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3786A"/>
    <w:rPr>
      <w:sz w:val="16"/>
      <w:szCs w:val="16"/>
    </w:rPr>
  </w:style>
  <w:style w:type="table" w:customStyle="1" w:styleId="TableGrid2">
    <w:name w:val="Table Grid2"/>
    <w:basedOn w:val="TableNormal"/>
    <w:next w:val="TableGrid"/>
    <w:uiPriority w:val="59"/>
    <w:rsid w:val="0083786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83786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83786A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83786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83786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22">
    <w:name w:val="Pa22"/>
    <w:basedOn w:val="Default"/>
    <w:next w:val="Default"/>
    <w:uiPriority w:val="99"/>
    <w:rsid w:val="0083786A"/>
    <w:pPr>
      <w:spacing w:line="151" w:lineRule="atLeast"/>
    </w:pPr>
    <w:rPr>
      <w:rFonts w:ascii="Econ Sans Cnd OS Light" w:hAnsi="Econ Sans Cnd OS Light" w:cstheme="minorBidi"/>
      <w:color w:val="auto"/>
      <w:lang w:val="en-ZA"/>
    </w:rPr>
  </w:style>
  <w:style w:type="paragraph" w:customStyle="1" w:styleId="xl65">
    <w:name w:val="xl65"/>
    <w:basedOn w:val="Normal"/>
    <w:rsid w:val="0083786A"/>
    <w:pPr>
      <w:spacing w:before="100" w:beforeAutospacing="1" w:after="100" w:afterAutospacing="1" w:line="240" w:lineRule="auto"/>
    </w:pPr>
    <w:rPr>
      <w:rFonts w:eastAsia="Times New Roman" w:cs="Times New Roman"/>
      <w:b/>
      <w:bCs/>
      <w:szCs w:val="24"/>
      <w:lang w:eastAsia="en-ZA"/>
    </w:rPr>
  </w:style>
  <w:style w:type="paragraph" w:customStyle="1" w:styleId="xl66">
    <w:name w:val="xl66"/>
    <w:basedOn w:val="Normal"/>
    <w:rsid w:val="0083786A"/>
    <w:pPr>
      <w:pBdr>
        <w:top w:val="single" w:sz="4" w:space="0" w:color="D9D9D9"/>
        <w:left w:val="single" w:sz="4" w:space="0" w:color="D9D9D9"/>
        <w:bottom w:val="single" w:sz="4" w:space="0" w:color="D9D9D9"/>
        <w:right w:val="single" w:sz="4" w:space="0" w:color="D9D9D9"/>
      </w:pBdr>
      <w:spacing w:before="100" w:beforeAutospacing="1" w:after="100" w:afterAutospacing="1" w:line="240" w:lineRule="auto"/>
      <w:jc w:val="right"/>
    </w:pPr>
    <w:rPr>
      <w:rFonts w:eastAsia="Times New Roman" w:cs="Times New Roman"/>
      <w:b/>
      <w:bCs/>
      <w:sz w:val="20"/>
      <w:szCs w:val="20"/>
      <w:lang w:eastAsia="en-ZA"/>
    </w:rPr>
  </w:style>
  <w:style w:type="table" w:customStyle="1" w:styleId="TableGrid7">
    <w:name w:val="Table Grid7"/>
    <w:basedOn w:val="TableNormal"/>
    <w:next w:val="TableGrid"/>
    <w:uiPriority w:val="39"/>
    <w:rsid w:val="0083786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786A"/>
    <w:pPr>
      <w:jc w:val="left"/>
    </w:pPr>
    <w:rPr>
      <w:b/>
      <w:bCs/>
      <w:lang w:val="en-Z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786A"/>
    <w:rPr>
      <w:rFonts w:ascii="Times New Roman" w:hAnsi="Times New Roman"/>
      <w:b/>
      <w:bCs/>
      <w:sz w:val="20"/>
      <w:szCs w:val="20"/>
      <w:lang w:val="en-GB"/>
    </w:rPr>
  </w:style>
  <w:style w:type="table" w:customStyle="1" w:styleId="TableGrid9">
    <w:name w:val="Table Grid9"/>
    <w:basedOn w:val="TableNormal"/>
    <w:next w:val="TableGrid"/>
    <w:uiPriority w:val="39"/>
    <w:rsid w:val="0083786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3786A"/>
    <w:rPr>
      <w:color w:val="605E5C"/>
      <w:shd w:val="clear" w:color="auto" w:fill="E1DFDD"/>
    </w:rPr>
  </w:style>
  <w:style w:type="table" w:customStyle="1" w:styleId="TableGrid10">
    <w:name w:val="Table Grid10"/>
    <w:basedOn w:val="TableNormal"/>
    <w:next w:val="TableGrid"/>
    <w:uiPriority w:val="39"/>
    <w:rsid w:val="0083786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83786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3786A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ZA"/>
    </w:rPr>
  </w:style>
  <w:style w:type="table" w:customStyle="1" w:styleId="TableGrid21">
    <w:name w:val="Table Grid21"/>
    <w:basedOn w:val="TableNormal"/>
    <w:next w:val="TableGrid"/>
    <w:uiPriority w:val="59"/>
    <w:rsid w:val="0083786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3786A"/>
    <w:rPr>
      <w:color w:val="605E5C"/>
      <w:shd w:val="clear" w:color="auto" w:fill="E1DFDD"/>
    </w:rPr>
  </w:style>
  <w:style w:type="table" w:customStyle="1" w:styleId="TableGrid12">
    <w:name w:val="Table Grid12"/>
    <w:basedOn w:val="TableNormal"/>
    <w:next w:val="TableGrid"/>
    <w:uiPriority w:val="39"/>
    <w:rsid w:val="0083786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83786A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59"/>
    <w:rsid w:val="0083786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59"/>
    <w:rsid w:val="0083786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39"/>
    <w:rsid w:val="0083786A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TableNormal"/>
    <w:next w:val="TableGrid"/>
    <w:uiPriority w:val="59"/>
    <w:rsid w:val="0083786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">
    <w:name w:val="Table Grid61"/>
    <w:basedOn w:val="TableNormal"/>
    <w:next w:val="TableGrid"/>
    <w:uiPriority w:val="59"/>
    <w:rsid w:val="0083786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1">
    <w:name w:val="Table Grid71"/>
    <w:basedOn w:val="TableNormal"/>
    <w:next w:val="TableGrid"/>
    <w:uiPriority w:val="39"/>
    <w:rsid w:val="0083786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1">
    <w:name w:val="Table Grid81"/>
    <w:basedOn w:val="TableNormal"/>
    <w:next w:val="TableGrid"/>
    <w:uiPriority w:val="39"/>
    <w:rsid w:val="0083786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1">
    <w:name w:val="Table Grid91"/>
    <w:basedOn w:val="TableNormal"/>
    <w:next w:val="TableGrid"/>
    <w:uiPriority w:val="39"/>
    <w:rsid w:val="0083786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1">
    <w:name w:val="Table Grid101"/>
    <w:basedOn w:val="TableNormal"/>
    <w:next w:val="TableGrid"/>
    <w:uiPriority w:val="39"/>
    <w:rsid w:val="0083786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39"/>
    <w:rsid w:val="0083786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">
    <w:name w:val="Table Grid211"/>
    <w:basedOn w:val="TableNormal"/>
    <w:next w:val="TableGrid"/>
    <w:uiPriority w:val="59"/>
    <w:rsid w:val="0083786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83786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83786A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">
    <w:name w:val="Table Grid23"/>
    <w:basedOn w:val="TableNormal"/>
    <w:next w:val="TableGrid"/>
    <w:uiPriority w:val="59"/>
    <w:rsid w:val="0083786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next w:val="TableGrid"/>
    <w:uiPriority w:val="59"/>
    <w:rsid w:val="0083786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">
    <w:name w:val="Table Grid42"/>
    <w:basedOn w:val="TableNormal"/>
    <w:next w:val="TableGrid"/>
    <w:uiPriority w:val="39"/>
    <w:rsid w:val="0083786A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">
    <w:name w:val="Table Grid52"/>
    <w:basedOn w:val="TableNormal"/>
    <w:next w:val="TableGrid"/>
    <w:uiPriority w:val="59"/>
    <w:rsid w:val="0083786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">
    <w:name w:val="Table Grid62"/>
    <w:basedOn w:val="TableNormal"/>
    <w:next w:val="TableGrid"/>
    <w:uiPriority w:val="59"/>
    <w:rsid w:val="0083786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2">
    <w:name w:val="Table Grid72"/>
    <w:basedOn w:val="TableNormal"/>
    <w:next w:val="TableGrid"/>
    <w:uiPriority w:val="39"/>
    <w:rsid w:val="0083786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2">
    <w:name w:val="Table Grid82"/>
    <w:basedOn w:val="TableNormal"/>
    <w:next w:val="TableGrid"/>
    <w:uiPriority w:val="39"/>
    <w:rsid w:val="0083786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2">
    <w:name w:val="Table Grid92"/>
    <w:basedOn w:val="TableNormal"/>
    <w:next w:val="TableGrid"/>
    <w:uiPriority w:val="39"/>
    <w:rsid w:val="0083786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2">
    <w:name w:val="Table Grid102"/>
    <w:basedOn w:val="TableNormal"/>
    <w:next w:val="TableGrid"/>
    <w:uiPriority w:val="39"/>
    <w:rsid w:val="0083786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">
    <w:name w:val="Table Grid112"/>
    <w:basedOn w:val="TableNormal"/>
    <w:next w:val="TableGrid"/>
    <w:uiPriority w:val="39"/>
    <w:rsid w:val="0083786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">
    <w:name w:val="Table Grid212"/>
    <w:basedOn w:val="TableNormal"/>
    <w:next w:val="TableGrid"/>
    <w:uiPriority w:val="59"/>
    <w:rsid w:val="0083786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83786A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83786A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83786A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83786A"/>
    <w:rPr>
      <w:color w:val="605E5C"/>
      <w:shd w:val="clear" w:color="auto" w:fill="E1DFDD"/>
    </w:rPr>
  </w:style>
  <w:style w:type="table" w:customStyle="1" w:styleId="TableGrid131">
    <w:name w:val="Table Grid131"/>
    <w:basedOn w:val="TableNormal"/>
    <w:next w:val="TableGrid"/>
    <w:uiPriority w:val="39"/>
    <w:rsid w:val="0083786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1">
    <w:name w:val="Table Grid141"/>
    <w:basedOn w:val="TableNormal"/>
    <w:next w:val="TableGrid"/>
    <w:uiPriority w:val="39"/>
    <w:rsid w:val="0083786A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3">
    <w:name w:val="Table Grid73"/>
    <w:basedOn w:val="TableNormal"/>
    <w:next w:val="TableGrid"/>
    <w:uiPriority w:val="39"/>
    <w:rsid w:val="0083786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11">
    <w:name w:val="Table Grid711"/>
    <w:basedOn w:val="TableNormal"/>
    <w:next w:val="TableGrid"/>
    <w:uiPriority w:val="39"/>
    <w:rsid w:val="0083786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21">
    <w:name w:val="Table Grid721"/>
    <w:basedOn w:val="TableNormal"/>
    <w:next w:val="TableGrid"/>
    <w:uiPriority w:val="39"/>
    <w:rsid w:val="0083786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">
    <w:name w:val="Table Grid121"/>
    <w:basedOn w:val="TableNormal"/>
    <w:next w:val="TableGrid"/>
    <w:uiPriority w:val="39"/>
    <w:rsid w:val="0083786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0</Pages>
  <Words>1808</Words>
  <Characters>10308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sca Atieno, Ms</dc:creator>
  <cp:keywords/>
  <dc:description/>
  <cp:lastModifiedBy>Ms. P Atieno</cp:lastModifiedBy>
  <cp:revision>20</cp:revision>
  <cp:lastPrinted>2021-02-25T12:29:00Z</cp:lastPrinted>
  <dcterms:created xsi:type="dcterms:W3CDTF">2021-02-24T17:55:00Z</dcterms:created>
  <dcterms:modified xsi:type="dcterms:W3CDTF">2022-09-26T07:37:00Z</dcterms:modified>
</cp:coreProperties>
</file>